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header.xml" ContentType="application/vnd.openxmlformats-officedocument.wordprocessingml.header+xml"/>
  <Override PartName="/word/footer.xml" ContentType="application/vnd.openxmlformats-officedocument.wordprocessingml.footer+xml"/>
  <Override PartName="/word/numbering.xml" ContentType="application/vnd.openxmlformats-officedocument.wordprocessingml.numbering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DC4DCF" w:rsidP="529AD1EA" w:rsidRDefault="00DC4DCF" w14:paraId="487AC33A" w14:textId="77777777" w14:noSpellErr="1">
      <w:pPr>
        <w:spacing w:after="0" w:line="240" w:lineRule="auto"/>
        <w:jc w:val="center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</w:pPr>
      <w:r w:rsidRPr="529AD1EA" w:rsidR="00DC4DCF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>Robert S. Harbert, Ph.D.</w:t>
      </w:r>
    </w:p>
    <w:p w:rsidR="00DC4DCF" w:rsidP="529AD1EA" w:rsidRDefault="00DC4DCF" w14:paraId="28A06369" w14:textId="77777777" w14:noSpellErr="1">
      <w:pPr>
        <w:spacing w:after="0" w:line="240" w:lineRule="auto"/>
        <w:jc w:val="center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</w:pPr>
      <w:r w:rsidRPr="529AD1EA" w:rsidR="00DC4DCF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>Curriculum Vitae</w:t>
      </w:r>
    </w:p>
    <w:p w:rsidR="00DC4DCF" w:rsidP="529AD1EA" w:rsidRDefault="00DC4DCF" w14:paraId="2C1276BB" w14:textId="77777777" w14:noSpellErr="1">
      <w:pPr>
        <w:spacing w:after="0" w:line="240" w:lineRule="auto"/>
        <w:jc w:val="center"/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</w:pPr>
      <w:r w:rsidRPr="529AD1EA" w:rsidR="00DC4DCF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Stonehill College, Easton, MA</w:t>
      </w:r>
    </w:p>
    <w:p w:rsidR="00DC4DCF" w:rsidP="529AD1EA" w:rsidRDefault="00DC4DCF" w14:paraId="5B61B7A1" w14:textId="77777777" w14:noSpellErr="1">
      <w:pPr>
        <w:spacing w:after="0" w:line="240" w:lineRule="auto"/>
        <w:jc w:val="center"/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</w:pPr>
      <w:r w:rsidRPr="529AD1EA" w:rsidR="00DC4DCF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Cell #: (540) 354-8104, Office #: 508-565-1248</w:t>
      </w:r>
    </w:p>
    <w:p w:rsidR="00DC4DCF" w:rsidP="529AD1EA" w:rsidRDefault="00DC4DCF" w14:paraId="4ECE7135" w14:textId="1AD7CDEF" w14:noSpellErr="1">
      <w:pPr>
        <w:spacing w:after="0" w:line="240" w:lineRule="auto"/>
        <w:jc w:val="center"/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</w:pPr>
      <w:r w:rsidRPr="529AD1EA" w:rsidR="00DC4DCF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Email: </w:t>
      </w:r>
      <w:hyperlink r:id="R37b4396986334a90">
        <w:r w:rsidRPr="529AD1EA" w:rsidR="00152A2F">
          <w:rPr>
            <w:rStyle w:val="Hyperlink"/>
            <w:rFonts w:ascii="Calibri Light" w:hAnsi="Calibri Light" w:eastAsia="Calibri Light" w:cs="Calibri Light" w:asciiTheme="majorAscii" w:hAnsiTheme="majorAscii" w:eastAsiaTheme="majorAscii" w:cstheme="majorAscii"/>
            <w:sz w:val="22"/>
            <w:szCs w:val="22"/>
          </w:rPr>
          <w:t>rharbert@stonehill.edu</w:t>
        </w:r>
      </w:hyperlink>
    </w:p>
    <w:p w:rsidRPr="001B2AE2" w:rsidR="00152A2F" w:rsidP="529AD1EA" w:rsidRDefault="00152A2F" w14:paraId="07272531" w14:textId="7A1CC379" w14:noSpellErr="1">
      <w:pPr>
        <w:spacing w:after="0" w:line="240" w:lineRule="auto"/>
        <w:jc w:val="center"/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</w:pPr>
      <w:r w:rsidRPr="529AD1EA" w:rsidR="00152A2F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GitHub: </w:t>
      </w:r>
      <w:hyperlink r:id="Rfeb193f7d1f5447b">
        <w:r w:rsidRPr="529AD1EA" w:rsidR="00152A2F">
          <w:rPr>
            <w:rStyle w:val="Hyperlink"/>
            <w:rFonts w:ascii="Calibri Light" w:hAnsi="Calibri Light" w:eastAsia="Calibri Light" w:cs="Calibri Light" w:asciiTheme="majorAscii" w:hAnsiTheme="majorAscii" w:eastAsiaTheme="majorAscii" w:cstheme="majorAscii"/>
            <w:sz w:val="22"/>
            <w:szCs w:val="22"/>
          </w:rPr>
          <w:t>https://github.com/rsh249</w:t>
        </w:r>
      </w:hyperlink>
      <w:r w:rsidRPr="529AD1EA" w:rsidR="00152A2F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</w:t>
      </w:r>
    </w:p>
    <w:p w:rsidR="0EEEB90D" w:rsidP="529AD1EA" w:rsidRDefault="0EEEB90D" w14:paraId="3C8369B8" w14:textId="32E1FB52" w14:noSpellErr="1">
      <w:pPr>
        <w:pStyle w:val="Normal"/>
        <w:spacing w:after="0" w:line="240" w:lineRule="auto"/>
        <w:jc w:val="center"/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</w:pPr>
    </w:p>
    <w:p w:rsidR="70D04CF0" w:rsidP="529AD1EA" w:rsidRDefault="70D04CF0" w14:paraId="2D33D00D" w14:textId="5EEFAA2E">
      <w:pPr>
        <w:pStyle w:val="ListParagraph"/>
        <w:numPr>
          <w:ilvl w:val="0"/>
          <w:numId w:val="1"/>
        </w:numPr>
        <w:spacing w:after="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</w:pPr>
      <w:r w:rsidRPr="529AD1EA" w:rsidR="70D04CF0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  <w:u w:val="single"/>
        </w:rPr>
        <w:t>WORK AND EDUCATION</w:t>
      </w:r>
      <w:r>
        <w:br/>
      </w:r>
      <w:r>
        <w:br/>
      </w:r>
      <w:r w:rsidRPr="529AD1EA" w:rsidR="00DC4DCF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 xml:space="preserve">EMPLOYMENT HISTORY  </w:t>
      </w:r>
      <w:r>
        <w:br/>
      </w:r>
      <w:r w:rsidRPr="529AD1EA" w:rsidR="00DC4DCF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Stonehill College, Easton, MA. Assistant Professor of Biology. August 2016 to </w:t>
      </w:r>
      <w:proofErr w:type="gramStart"/>
      <w:r w:rsidRPr="529AD1EA" w:rsidR="00DC4DCF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present</w:t>
      </w:r>
      <w:proofErr w:type="gramEnd"/>
      <w:r w:rsidRPr="529AD1EA" w:rsidR="00DC4DCF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.</w:t>
      </w:r>
      <w:r>
        <w:br/>
      </w:r>
      <w:r>
        <w:br/>
      </w:r>
      <w:r w:rsidRPr="529AD1EA" w:rsidR="00DC4DCF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American Museum of Natural History, New York, NY, Gerstner Scholar in Bioinformatics and Computational Biology. July 2016-June 2018.</w:t>
      </w:r>
      <w:r>
        <w:br/>
      </w:r>
      <w:r>
        <w:br/>
      </w:r>
      <w:proofErr w:type="gramStart"/>
      <w:r w:rsidRPr="529AD1EA" w:rsidR="0A4E0CAB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>OTHER</w:t>
      </w:r>
      <w:proofErr w:type="gramEnd"/>
      <w:r w:rsidRPr="529AD1EA" w:rsidR="0A4E0CAB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 xml:space="preserve"> APPOINTMENTS</w:t>
      </w:r>
      <w:r>
        <w:br/>
      </w:r>
      <w:r>
        <w:br/>
      </w:r>
      <w:r w:rsidRPr="529AD1EA" w:rsidR="0A4E0CAB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2"/>
          <w:szCs w:val="22"/>
        </w:rPr>
        <w:t>American Museum of Natural History, New York, NY. Visiting Scientist at the Sackler Institute for Comparative Genomics. 2018-present</w:t>
      </w:r>
      <w:r>
        <w:br/>
      </w:r>
      <w:r>
        <w:br/>
      </w:r>
      <w:r w:rsidRPr="529AD1EA" w:rsidR="00DC4DCF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 xml:space="preserve">EDUCATION </w:t>
      </w:r>
      <w:r>
        <w:br/>
      </w:r>
      <w:r>
        <w:br/>
      </w:r>
      <w:r w:rsidRPr="529AD1EA" w:rsidR="00DC4DCF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>Ph.D</w:t>
      </w:r>
      <w:r w:rsidRPr="529AD1EA" w:rsidR="00DC4DCF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., Plant Biology, Cornell University, Ithaca, NY. 2016.  Dissertation: “The intersection of climate and niche: Likelihood estimation </w:t>
      </w:r>
      <w:r w:rsidRPr="529AD1EA" w:rsidR="00DC4DCF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of modern and past climate using plant biodiversity</w:t>
      </w:r>
      <w:r w:rsidRPr="529AD1EA" w:rsidR="00DC4DCF">
        <w:rPr>
          <w:rFonts w:ascii="Calibri Light" w:hAnsi="Calibri Light" w:eastAsia="Calibri Light" w:cs="Calibri Light" w:asciiTheme="majorAscii" w:hAnsiTheme="majorAscii" w:eastAsiaTheme="majorAscii" w:cstheme="majorAscii"/>
          <w:noProof/>
          <w:sz w:val="22"/>
          <w:szCs w:val="22"/>
        </w:rPr>
        <w:t>”,</w:t>
      </w:r>
      <w:r w:rsidRPr="529AD1EA" w:rsidR="00DC4DCF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Advisor: Dr. Kevin C. Nixon</w:t>
      </w:r>
      <w:r>
        <w:br/>
      </w:r>
      <w:r>
        <w:br/>
      </w:r>
      <w:r w:rsidRPr="529AD1EA" w:rsidR="71C347BC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 xml:space="preserve">B.S. </w:t>
      </w:r>
      <w:r w:rsidRPr="529AD1EA" w:rsidR="71C347B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Biology, Roanoke College, Salem, VA. 2011. Advisor: Dr. Leonard Pysh</w:t>
      </w:r>
      <w:r w:rsidRPr="529AD1EA" w:rsidR="71C347B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.  </w:t>
      </w:r>
    </w:p>
    <w:p w:rsidRPr="00CC490A" w:rsidR="00FB2104" w:rsidP="529AD1EA" w:rsidRDefault="00FB2104" w14:paraId="7E5FA430" w14:textId="77777777" w14:noSpellErr="1">
      <w:pPr>
        <w:spacing w:after="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</w:pPr>
    </w:p>
    <w:p w:rsidRPr="003B598C" w:rsidR="009B4A61" w:rsidP="529AD1EA" w:rsidRDefault="003B598C" w14:paraId="05BFE83A" w14:textId="1C8B4EF6">
      <w:pPr>
        <w:pStyle w:val="ListParagraph"/>
        <w:numPr>
          <w:ilvl w:val="0"/>
          <w:numId w:val="1"/>
        </w:numPr>
        <w:bidi w:val="0"/>
        <w:spacing w:before="0" w:beforeAutospacing="off" w:after="0" w:afterAutospacing="off" w:line="240" w:lineRule="auto"/>
        <w:ind w:left="720" w:right="0" w:hanging="360"/>
        <w:jc w:val="left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000000" w:themeColor="text1" w:themeTint="FF" w:themeShade="FF"/>
          <w:sz w:val="22"/>
          <w:szCs w:val="22"/>
        </w:rPr>
      </w:pPr>
      <w:r w:rsidRPr="4485F754" w:rsidR="5E45A0D5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  <w:u w:val="single"/>
        </w:rPr>
        <w:t>SCHOLARSHIP</w:t>
      </w:r>
      <w:r>
        <w:br/>
      </w:r>
      <w:r>
        <w:br/>
      </w:r>
      <w:r w:rsidRPr="4485F754" w:rsidR="00FB2104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>PEER REVIEWED PUBLICATIONS</w:t>
      </w:r>
      <w:r>
        <w:br/>
      </w:r>
      <w:r>
        <w:br/>
      </w:r>
      <w:r w:rsidRPr="4485F754" w:rsidR="00CC490A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>Harbert, R.,</w:t>
      </w:r>
      <w:r w:rsidRPr="4485F754" w:rsidR="00CC490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Cunningham, S.W. and Tessler, M., 2020. Spatial modeling could not differentiate early SARS-CoV-2 cases from the distribution of humans </w:t>
      </w:r>
      <w:proofErr w:type="gramStart"/>
      <w:r w:rsidRPr="4485F754" w:rsidR="00CC490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on the basis of</w:t>
      </w:r>
      <w:proofErr w:type="gramEnd"/>
      <w:r w:rsidRPr="4485F754" w:rsidR="00CC490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climate in the United States. </w:t>
      </w:r>
      <w:proofErr w:type="spellStart"/>
      <w:r w:rsidRPr="4485F754" w:rsidR="00CC490A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sz w:val="22"/>
          <w:szCs w:val="22"/>
        </w:rPr>
        <w:t>PeerJ</w:t>
      </w:r>
      <w:proofErr w:type="spellEnd"/>
      <w:r w:rsidRPr="4485F754" w:rsidR="00CC490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, </w:t>
      </w:r>
      <w:r w:rsidRPr="4485F754" w:rsidR="00CC490A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sz w:val="22"/>
          <w:szCs w:val="22"/>
        </w:rPr>
        <w:t>8</w:t>
      </w:r>
      <w:r w:rsidRPr="4485F754" w:rsidR="00CC490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, p.e10140.</w:t>
      </w:r>
      <w:r>
        <w:br/>
      </w:r>
      <w:r>
        <w:br/>
      </w:r>
      <w:r w:rsidRPr="4485F754" w:rsidR="00150410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Moore, G., Tessler, M., Cunningham, S.W., Betancourt, J. and </w:t>
      </w:r>
      <w:r w:rsidRPr="4485F754" w:rsidR="00FB2104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>R. Harbert.</w:t>
      </w:r>
      <w:r w:rsidRPr="4485F754" w:rsidR="00150410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2020. Paleo‐metagenomics of North American fossil packrat middens: Past biodiversity revealed by ancient </w:t>
      </w:r>
      <w:r w:rsidRPr="4485F754" w:rsidR="00150410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DNA</w:t>
      </w:r>
      <w:r w:rsidRPr="4485F754" w:rsidR="00150410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. </w:t>
      </w:r>
      <w:r w:rsidRPr="4485F754" w:rsidR="00150410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sz w:val="22"/>
          <w:szCs w:val="22"/>
        </w:rPr>
        <w:t>Ecology and Evolution</w:t>
      </w:r>
      <w:r w:rsidRPr="4485F754" w:rsidR="00150410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, 10(5), pp.2530-2544.</w:t>
      </w:r>
      <w:r w:rsidRPr="4485F754" w:rsidR="00FB2104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https://doi.org/10.1002/ece3.6082 </w:t>
      </w:r>
      <w:r>
        <w:br/>
      </w:r>
      <w:r>
        <w:br/>
      </w:r>
      <w:r w:rsidRPr="4485F754" w:rsidR="003B598C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 xml:space="preserve">Harbert, R.S., </w:t>
      </w:r>
      <w:r w:rsidRPr="4485F754" w:rsidR="003B598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and A. </w:t>
      </w:r>
      <w:proofErr w:type="spellStart"/>
      <w:r w:rsidRPr="4485F754" w:rsidR="003B598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Baryiames</w:t>
      </w:r>
      <w:proofErr w:type="spellEnd"/>
      <w:r w:rsidRPr="4485F754" w:rsidR="003B598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. 2019. </w:t>
      </w:r>
      <w:proofErr w:type="spellStart"/>
      <w:r w:rsidRPr="4485F754" w:rsidR="003B598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cRacle</w:t>
      </w:r>
      <w:proofErr w:type="spellEnd"/>
      <w:r w:rsidRPr="4485F754" w:rsidR="003B598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: R Tools for Estimating Climate from Vegetation.</w:t>
      </w:r>
      <w:r w:rsidRPr="4485F754" w:rsidR="003B598C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sz w:val="22"/>
          <w:szCs w:val="22"/>
        </w:rPr>
        <w:t xml:space="preserve"> </w:t>
      </w:r>
      <w:r w:rsidRPr="4485F754" w:rsidR="00150410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sz w:val="22"/>
          <w:szCs w:val="22"/>
        </w:rPr>
        <w:t>Applications in Plant Sciences</w:t>
      </w:r>
      <w:r w:rsidRPr="4485F754" w:rsidR="00150410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, e11322. </w:t>
      </w:r>
      <w:hyperlink r:id="R92a364e82fbf4642">
        <w:r w:rsidRPr="4485F754" w:rsidR="00150410">
          <w:rPr>
            <w:rStyle w:val="Hyperlink"/>
            <w:rFonts w:ascii="Calibri Light" w:hAnsi="Calibri Light" w:eastAsia="Calibri Light" w:cs="Calibri Light" w:asciiTheme="majorAscii" w:hAnsiTheme="majorAscii" w:eastAsiaTheme="majorAscii" w:cstheme="majorAscii"/>
            <w:sz w:val="22"/>
            <w:szCs w:val="22"/>
          </w:rPr>
          <w:t>https://doi</w:t>
        </w:r>
        <w:r w:rsidRPr="4485F754" w:rsidR="00150410">
          <w:rPr>
            <w:rStyle w:val="Hyperlink"/>
            <w:rFonts w:ascii="Calibri Light" w:hAnsi="Calibri Light" w:eastAsia="Calibri Light" w:cs="Calibri Light" w:asciiTheme="majorAscii" w:hAnsiTheme="majorAscii" w:eastAsiaTheme="majorAscii" w:cstheme="majorAscii"/>
            <w:sz w:val="22"/>
            <w:szCs w:val="22"/>
          </w:rPr>
          <w:t>.org/10.1002/aps3.11322</w:t>
        </w:r>
        <w:r>
          <w:br/>
        </w:r>
        <w:r>
          <w:br/>
        </w:r>
      </w:hyperlink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>Harbert, R.S.,</w:t>
      </w:r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and K.C. Nixon. 2018. Dynamic Quaternary vegetation as a proxy for 50,000 years of climate change in Western North America. </w:t>
      </w:r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sz w:val="22"/>
          <w:szCs w:val="22"/>
        </w:rPr>
        <w:t>Open Quaternary</w:t>
      </w:r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, https://doi.org/10.5334/oq.46  </w:t>
      </w:r>
      <w:r>
        <w:br/>
      </w:r>
      <w:r>
        <w:br/>
      </w:r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>Harbert, R.S.</w:t>
      </w:r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2018. Algorithms and database strategy for the reconstruction of plant communities from ancient and environmental DNA. </w:t>
      </w:r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sz w:val="22"/>
          <w:szCs w:val="22"/>
        </w:rPr>
        <w:t>Applications in Plant Sciences</w:t>
      </w:r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, e1034 </w:t>
      </w:r>
      <w:r>
        <w:br/>
      </w:r>
      <w:r>
        <w:br/>
      </w:r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Martinez, C., T.Y.S. Choo, D. Allevato, K. Nixon, W. </w:t>
      </w:r>
      <w:proofErr w:type="spellStart"/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Crepet</w:t>
      </w:r>
      <w:proofErr w:type="spellEnd"/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, </w:t>
      </w:r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>R. Harbert</w:t>
      </w:r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, C. Daghlian. 2016. </w:t>
      </w:r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noProof/>
          <w:sz w:val="22"/>
          <w:szCs w:val="22"/>
        </w:rPr>
        <w:t>Rariglanda</w:t>
      </w:r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</w:t>
      </w:r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noProof/>
          <w:sz w:val="22"/>
          <w:szCs w:val="22"/>
        </w:rPr>
        <w:t>jerseyensis</w:t>
      </w:r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</w:t>
      </w:r>
      <w:proofErr w:type="gramStart"/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a new</w:t>
      </w:r>
      <w:proofErr w:type="gramEnd"/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</w:t>
      </w:r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noProof/>
          <w:sz w:val="22"/>
          <w:szCs w:val="22"/>
        </w:rPr>
        <w:t>ericalean</w:t>
      </w:r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fossil </w:t>
      </w:r>
      <w:proofErr w:type="gramStart"/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flower</w:t>
      </w:r>
      <w:proofErr w:type="gramEnd"/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from the Late Cretaceous of New Jersey. </w:t>
      </w:r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sz w:val="22"/>
          <w:szCs w:val="22"/>
        </w:rPr>
        <w:t>Botany</w:t>
      </w:r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94: </w:t>
      </w:r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747–758 dx.doi.org/10.1139/cjb-2016-0062  </w:t>
      </w:r>
      <w:r>
        <w:br/>
      </w:r>
      <w:r>
        <w:br/>
      </w:r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>Harbert, R.S.,</w:t>
      </w:r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and K.C. Nixon. 2015. Climate reconstruction analysis using coexistence likelihood estimation (CRACLE): A method for the estimation of climate using vegetation. </w:t>
      </w:r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sz w:val="22"/>
          <w:szCs w:val="22"/>
        </w:rPr>
        <w:t xml:space="preserve">American Journal of </w:t>
      </w:r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sz w:val="22"/>
          <w:szCs w:val="22"/>
        </w:rPr>
        <w:t>Botany</w:t>
      </w:r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, doi:10.3732/ajb.1400500  </w:t>
      </w:r>
      <w:r>
        <w:br/>
      </w:r>
      <w:r>
        <w:br/>
      </w:r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>Harbert, R.S.,</w:t>
      </w:r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A.H.D. Brown, and J. Doyle. 2014. Climate Niche Modeling in the Perennial Glycine (Leguminosae) Allopolyploid Complex. </w:t>
      </w:r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sz w:val="22"/>
          <w:szCs w:val="22"/>
        </w:rPr>
        <w:t>American Journal of Botany</w:t>
      </w:r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101(4):710-721.  </w:t>
      </w:r>
      <w:r>
        <w:br/>
      </w:r>
      <w:r>
        <w:br/>
      </w:r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Pysh, L., N. Alexander, L. </w:t>
      </w:r>
      <w:proofErr w:type="spellStart"/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Swatzyna</w:t>
      </w:r>
      <w:proofErr w:type="spellEnd"/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, and </w:t>
      </w:r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>R. Harbert</w:t>
      </w:r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. 2012. Four alleles of AtCESA3 form an allelic </w:t>
      </w:r>
      <w:proofErr w:type="gramStart"/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series</w:t>
      </w:r>
      <w:proofErr w:type="gramEnd"/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</w:t>
      </w:r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noProof/>
          <w:sz w:val="22"/>
          <w:szCs w:val="22"/>
        </w:rPr>
        <w:t>with respect to</w:t>
      </w:r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root phenotype in Arabidopsis thaliana. </w:t>
      </w:r>
      <w:proofErr w:type="spellStart"/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sz w:val="22"/>
          <w:szCs w:val="22"/>
        </w:rPr>
        <w:t>Physiologia</w:t>
      </w:r>
      <w:proofErr w:type="spellEnd"/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sz w:val="22"/>
          <w:szCs w:val="22"/>
        </w:rPr>
        <w:t xml:space="preserve"> Plantarum</w:t>
      </w:r>
      <w:r w:rsidRPr="4485F754" w:rsidR="19B4FCD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144:369-381.</w:t>
      </w:r>
      <w:r>
        <w:br/>
      </w:r>
      <w:r>
        <w:br/>
      </w:r>
      <w:r w:rsidRPr="4485F754" w:rsidR="4968EAE4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>PREPRINTS AND PROTOCOLS</w:t>
      </w:r>
      <w:r>
        <w:br/>
      </w:r>
      <w:r>
        <w:br/>
      </w:r>
      <w:r w:rsidRPr="4485F754" w:rsidR="09D83B45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Callahan, J., </w:t>
      </w:r>
      <w:r w:rsidRPr="4485F754" w:rsidR="09D83B45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>R. Harbert</w:t>
      </w:r>
      <w:r w:rsidRPr="4485F754" w:rsidR="09D83B45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. 2020. Aquatic eDNA sampling and plant community metabarcoding with portable Nanopore </w:t>
      </w:r>
      <w:proofErr w:type="spellStart"/>
      <w:r w:rsidRPr="4485F754" w:rsidR="09D83B45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Flongle</w:t>
      </w:r>
      <w:proofErr w:type="spellEnd"/>
      <w:r w:rsidRPr="4485F754" w:rsidR="09D83B45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sequencing (v0.0.3). </w:t>
      </w:r>
      <w:r w:rsidRPr="4485F754" w:rsidR="09D83B45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sz w:val="22"/>
          <w:szCs w:val="22"/>
        </w:rPr>
        <w:t>protocols.io,</w:t>
      </w:r>
      <w:r w:rsidRPr="4485F754" w:rsidR="09D83B45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dx.doi.org/10.17504/protocols.io.bc4wiyxe</w:t>
      </w:r>
      <w:r>
        <w:br/>
      </w:r>
      <w:r>
        <w:br/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noProof w:val="0"/>
          <w:color w:val="000000" w:themeColor="text1" w:themeTint="FF" w:themeShade="FF"/>
          <w:sz w:val="22"/>
          <w:szCs w:val="22"/>
          <w:lang w:val="en-US"/>
        </w:rPr>
        <w:t xml:space="preserve">PROFESSIONAL PRESENTATIONS AND POSTERS </w:t>
      </w:r>
      <w:r>
        <w:br/>
      </w:r>
      <w:r>
        <w:br/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 xml:space="preserve">O’Shea, Patrick and </w:t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noProof w:val="0"/>
          <w:color w:val="000000" w:themeColor="text1" w:themeTint="FF" w:themeShade="FF"/>
          <w:sz w:val="22"/>
          <w:szCs w:val="22"/>
          <w:lang w:val="en-US"/>
        </w:rPr>
        <w:t>R.S. Harbert</w:t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 xml:space="preserve">. 2019. Using convex hulls to identify outliers in population distribution models. </w:t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noProof w:val="0"/>
          <w:color w:val="000000" w:themeColor="text1" w:themeTint="FF" w:themeShade="FF"/>
          <w:sz w:val="22"/>
          <w:szCs w:val="22"/>
          <w:lang w:val="en-US"/>
        </w:rPr>
        <w:t xml:space="preserve">Student Conference on Conservation Science-New York. American Museum of Natural History. </w:t>
      </w:r>
      <w:r>
        <w:br/>
      </w:r>
      <w:r>
        <w:br/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noProof w:val="0"/>
          <w:color w:val="000000" w:themeColor="text1" w:themeTint="FF" w:themeShade="FF"/>
          <w:sz w:val="22"/>
          <w:szCs w:val="22"/>
          <w:lang w:val="en-US"/>
        </w:rPr>
        <w:t xml:space="preserve">Harbert, R.S. </w:t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 xml:space="preserve">2017. Efficient data mining of global primary biodiversity data using SQL database mirrors. </w:t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noProof w:val="0"/>
          <w:color w:val="000000" w:themeColor="text1" w:themeTint="FF" w:themeShade="FF"/>
          <w:sz w:val="22"/>
          <w:szCs w:val="22"/>
          <w:lang w:val="en-US"/>
        </w:rPr>
        <w:t>Biodiversity Informatics &amp; Herbarium Digitization Session 1. Botanical Society of America.</w:t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 xml:space="preserve"> Fort Worth, TX. </w:t>
      </w:r>
      <w:hyperlink r:id="R7ea1d3e65d624f94">
        <w:r w:rsidRPr="4485F754" w:rsidR="6338A42A">
          <w:rPr>
            <w:rStyle w:val="Hyperlink"/>
            <w:rFonts w:ascii="Calibri Light" w:hAnsi="Calibri Light" w:eastAsia="Calibri Light" w:cs="Calibri Light" w:asciiTheme="majorAscii" w:hAnsiTheme="majorAscii" w:eastAsiaTheme="majorAscii" w:cstheme="majorAscii"/>
            <w:noProof w:val="0"/>
            <w:color w:val="000000" w:themeColor="text1" w:themeTint="FF" w:themeShade="FF"/>
            <w:sz w:val="22"/>
            <w:szCs w:val="22"/>
            <w:lang w:val="en-US"/>
          </w:rPr>
          <w:t>http://www.botanyconference.org/engine/search/index.php</w:t>
        </w:r>
      </w:hyperlink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 xml:space="preserve">? </w:t>
      </w:r>
      <w:proofErr w:type="spellStart"/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>func</w:t>
      </w:r>
      <w:proofErr w:type="spellEnd"/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>=</w:t>
      </w:r>
      <w:proofErr w:type="spellStart"/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>detail&amp;aid</w:t>
      </w:r>
      <w:proofErr w:type="spellEnd"/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 xml:space="preserve">=286  </w:t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noProof w:val="0"/>
          <w:color w:val="000000" w:themeColor="text1" w:themeTint="FF" w:themeShade="FF"/>
          <w:sz w:val="22"/>
          <w:szCs w:val="22"/>
          <w:lang w:val="en-US"/>
        </w:rPr>
        <w:t xml:space="preserve"> </w:t>
      </w:r>
      <w:r>
        <w:br/>
      </w:r>
      <w:r>
        <w:br/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noProof w:val="0"/>
          <w:color w:val="000000" w:themeColor="text1" w:themeTint="FF" w:themeShade="FF"/>
          <w:sz w:val="22"/>
          <w:szCs w:val="22"/>
          <w:lang w:val="en-US"/>
        </w:rPr>
        <w:t>Harbert, R.S.</w:t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>, and K.C. Nixon. 2017. 50,000 Years of climate inferred using plant macrofossils from packrat (</w:t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noProof w:val="0"/>
          <w:color w:val="000000" w:themeColor="text1" w:themeTint="FF" w:themeShade="FF"/>
          <w:sz w:val="22"/>
          <w:szCs w:val="22"/>
          <w:lang w:val="en-US"/>
        </w:rPr>
        <w:t xml:space="preserve">Neotoma </w:t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 xml:space="preserve">spp.) middens in western North America. </w:t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noProof w:val="0"/>
          <w:color w:val="000000" w:themeColor="text1" w:themeTint="FF" w:themeShade="FF"/>
          <w:sz w:val="22"/>
          <w:szCs w:val="22"/>
          <w:lang w:val="en-US"/>
        </w:rPr>
        <w:t xml:space="preserve">Cookson/Moseley Award </w:t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noProof w:val="0"/>
          <w:color w:val="000000" w:themeColor="text1" w:themeTint="FF" w:themeShade="FF"/>
          <w:sz w:val="22"/>
          <w:szCs w:val="22"/>
          <w:lang w:val="en-US"/>
        </w:rPr>
        <w:t>Presentations. Botanical Society of America.</w:t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 xml:space="preserve"> Fort Worth, TX. </w:t>
      </w:r>
      <w:hyperlink r:id="Re95cc12d1b7846c6">
        <w:r w:rsidRPr="4485F754" w:rsidR="6338A42A">
          <w:rPr>
            <w:rStyle w:val="Hyperlink"/>
            <w:rFonts w:ascii="Calibri Light" w:hAnsi="Calibri Light" w:eastAsia="Calibri Light" w:cs="Calibri Light" w:asciiTheme="majorAscii" w:hAnsiTheme="majorAscii" w:eastAsiaTheme="majorAscii" w:cstheme="majorAscii"/>
            <w:noProof w:val="0"/>
            <w:color w:val="000000" w:themeColor="text1" w:themeTint="FF" w:themeShade="FF"/>
            <w:sz w:val="22"/>
            <w:szCs w:val="22"/>
            <w:lang w:val="en-US"/>
          </w:rPr>
          <w:t>http://www.botanyconference.org/engine/</w:t>
        </w:r>
      </w:hyperlink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 xml:space="preserve"> search/</w:t>
      </w:r>
      <w:proofErr w:type="spellStart"/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>index.php?func</w:t>
      </w:r>
      <w:proofErr w:type="spellEnd"/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>=</w:t>
      </w:r>
      <w:proofErr w:type="spellStart"/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>detail&amp;aid</w:t>
      </w:r>
      <w:proofErr w:type="spellEnd"/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 xml:space="preserve">=399  </w:t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noProof w:val="0"/>
          <w:color w:val="000000" w:themeColor="text1" w:themeTint="FF" w:themeShade="FF"/>
          <w:sz w:val="22"/>
          <w:szCs w:val="22"/>
          <w:lang w:val="en-US"/>
        </w:rPr>
        <w:t xml:space="preserve"> </w:t>
      </w:r>
      <w:r>
        <w:br/>
      </w:r>
      <w:r>
        <w:br/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noProof w:val="0"/>
          <w:color w:val="000000" w:themeColor="text1" w:themeTint="FF" w:themeShade="FF"/>
          <w:sz w:val="22"/>
          <w:szCs w:val="22"/>
          <w:lang w:val="en-US"/>
        </w:rPr>
        <w:t>Harbert, R.S.</w:t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 xml:space="preserve">, and K.C. Nixon. 2016. Applications of a novel model (CRACLE) for the estimation of </w:t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 xml:space="preserve">&gt;30,000 years of paleoclimate using packrat (Neotoma spp.) midden plant macrofossils from the American Southwest. </w:t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noProof w:val="0"/>
          <w:color w:val="000000" w:themeColor="text1" w:themeTint="FF" w:themeShade="FF"/>
          <w:sz w:val="22"/>
          <w:szCs w:val="22"/>
          <w:lang w:val="en-US"/>
        </w:rPr>
        <w:t xml:space="preserve">33Rd Northeast-Midcontinent </w:t>
      </w:r>
      <w:proofErr w:type="spellStart"/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noProof w:val="0"/>
          <w:color w:val="000000" w:themeColor="text1" w:themeTint="FF" w:themeShade="FF"/>
          <w:sz w:val="22"/>
          <w:szCs w:val="22"/>
          <w:lang w:val="en-US"/>
        </w:rPr>
        <w:t>Paleobotanical</w:t>
      </w:r>
      <w:proofErr w:type="spellEnd"/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noProof w:val="0"/>
          <w:color w:val="000000" w:themeColor="text1" w:themeTint="FF" w:themeShade="FF"/>
          <w:sz w:val="22"/>
          <w:szCs w:val="22"/>
          <w:lang w:val="en-US"/>
        </w:rPr>
        <w:t xml:space="preserve"> Colloquium</w:t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 xml:space="preserve">, Cornell University, Ithaca, NY May 13-15, 2016.  </w:t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noProof w:val="0"/>
          <w:color w:val="000000" w:themeColor="text1" w:themeTint="FF" w:themeShade="FF"/>
          <w:sz w:val="22"/>
          <w:szCs w:val="22"/>
          <w:lang w:val="en-US"/>
        </w:rPr>
        <w:t xml:space="preserve"> </w:t>
      </w:r>
      <w:r>
        <w:br/>
      </w:r>
      <w:r>
        <w:br/>
      </w:r>
      <w:r w:rsidRPr="4485F754" w:rsidR="39A71B2F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noProof w:val="0"/>
          <w:color w:val="000000" w:themeColor="text1" w:themeTint="FF" w:themeShade="FF"/>
          <w:sz w:val="22"/>
          <w:szCs w:val="22"/>
          <w:lang w:val="en-US"/>
        </w:rPr>
        <w:t>Harbert, R.S.</w:t>
      </w:r>
      <w:r w:rsidRPr="4485F754" w:rsidR="39A71B2F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 xml:space="preserve">, and </w:t>
      </w:r>
      <w:proofErr w:type="spellStart"/>
      <w:r w:rsidRPr="4485F754" w:rsidR="39A71B2F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>J.Doyle</w:t>
      </w:r>
      <w:proofErr w:type="spellEnd"/>
      <w:r w:rsidRPr="4485F754" w:rsidR="39A71B2F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 xml:space="preserve">. Climate niche, invasiveness, and </w:t>
      </w:r>
      <w:proofErr w:type="spellStart"/>
      <w:r w:rsidRPr="4485F754" w:rsidR="39A71B2F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>allopolyploidy</w:t>
      </w:r>
      <w:proofErr w:type="spellEnd"/>
      <w:r w:rsidRPr="4485F754" w:rsidR="39A71B2F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 xml:space="preserve">: The case of perennial </w:t>
      </w:r>
      <w:r w:rsidRPr="4485F754" w:rsidR="39A71B2F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noProof w:val="0"/>
          <w:color w:val="000000" w:themeColor="text1" w:themeTint="FF" w:themeShade="FF"/>
          <w:sz w:val="22"/>
          <w:szCs w:val="22"/>
          <w:lang w:val="en-US"/>
        </w:rPr>
        <w:t xml:space="preserve">Glycine </w:t>
      </w:r>
      <w:r w:rsidRPr="4485F754" w:rsidR="39A71B2F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>(Leguminosae). Presentation,</w:t>
      </w:r>
      <w:r w:rsidRPr="4485F754" w:rsidR="39A71B2F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noProof w:val="0"/>
          <w:color w:val="000000" w:themeColor="text1" w:themeTint="FF" w:themeShade="FF"/>
          <w:sz w:val="22"/>
          <w:szCs w:val="22"/>
          <w:lang w:val="en-US"/>
        </w:rPr>
        <w:t xml:space="preserve"> Botany 2013</w:t>
      </w:r>
      <w:r w:rsidRPr="4485F754" w:rsidR="39A71B2F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>, New Orleans, LA</w:t>
      </w:r>
      <w:r>
        <w:br/>
      </w:r>
      <w:r>
        <w:br/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noProof w:val="0"/>
          <w:color w:val="000000" w:themeColor="text1" w:themeTint="FF" w:themeShade="FF"/>
          <w:sz w:val="22"/>
          <w:szCs w:val="22"/>
          <w:lang w:val="en-US"/>
        </w:rPr>
        <w:t xml:space="preserve">Harbert, R.S. </w:t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 xml:space="preserve">Growth and Nutrient Accumulation Responses to Phosphorus Deficiency in Cellulose </w:t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 xml:space="preserve">Synthase Mutants of Arabidopsis thaliana. Poster presentation, </w:t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noProof w:val="0"/>
          <w:color w:val="000000" w:themeColor="text1" w:themeTint="FF" w:themeShade="FF"/>
          <w:sz w:val="22"/>
          <w:szCs w:val="22"/>
          <w:lang w:val="en-US"/>
        </w:rPr>
        <w:t>2011 Meeting of the American Society of Plant Biologists,</w:t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 xml:space="preserve"> Minneapolis, MN </w:t>
      </w:r>
      <w:r>
        <w:br/>
      </w:r>
      <w:r>
        <w:br/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noProof w:val="0"/>
          <w:color w:val="000000" w:themeColor="text1" w:themeTint="FF" w:themeShade="FF"/>
          <w:sz w:val="22"/>
          <w:szCs w:val="22"/>
          <w:lang w:val="en-US"/>
        </w:rPr>
        <w:t xml:space="preserve">Harbert, R.S. </w:t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 xml:space="preserve">Root architecture responses to phosphorus in cellulose synthase mutants of </w:t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noProof w:val="0"/>
          <w:color w:val="000000" w:themeColor="text1" w:themeTint="FF" w:themeShade="FF"/>
          <w:sz w:val="22"/>
          <w:szCs w:val="22"/>
          <w:lang w:val="en-US"/>
        </w:rPr>
        <w:t>Arabidopsis thaliana</w:t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>. Poster presentation,</w:t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noProof w:val="0"/>
          <w:color w:val="000000" w:themeColor="text1" w:themeTint="FF" w:themeShade="FF"/>
          <w:sz w:val="22"/>
          <w:szCs w:val="22"/>
          <w:lang w:val="en-US"/>
        </w:rPr>
        <w:t xml:space="preserve"> 2010 Meeting of the American Society of Plant Biologists,</w:t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 xml:space="preserve"> Montreal, ON, </w:t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 xml:space="preserve">Canada  </w:t>
      </w:r>
      <w:r>
        <w:br/>
      </w:r>
      <w:r w:rsidRPr="4485F754" w:rsidR="6338A42A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 xml:space="preserve"> </w:t>
      </w:r>
      <w:r>
        <w:br/>
      </w:r>
      <w:r>
        <w:br/>
      </w:r>
      <w:r w:rsidRPr="4485F754" w:rsidR="5F38DF97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>IN PROGRESS WORK</w:t>
      </w:r>
      <w:r>
        <w:br/>
      </w:r>
      <w:r>
        <w:br/>
      </w:r>
      <w:r w:rsidRPr="4485F754" w:rsidR="496075D1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 xml:space="preserve">Harbert, R.S., </w:t>
      </w:r>
      <w:r w:rsidRPr="4485F754" w:rsidR="526F08B8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>J</w:t>
      </w:r>
      <w:r w:rsidRPr="4485F754" w:rsidR="7BF530C9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>.</w:t>
      </w:r>
      <w:r w:rsidRPr="4485F754" w:rsidR="526F08B8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>J. Callahan, V</w:t>
      </w:r>
      <w:r w:rsidRPr="4485F754" w:rsidR="4A616141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>.</w:t>
      </w:r>
      <w:r w:rsidRPr="4485F754" w:rsidR="526F08B8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 xml:space="preserve"> </w:t>
      </w:r>
      <w:proofErr w:type="spellStart"/>
      <w:r w:rsidRPr="4485F754" w:rsidR="526F08B8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>Rapela</w:t>
      </w:r>
      <w:proofErr w:type="spellEnd"/>
      <w:r w:rsidRPr="4485F754" w:rsidR="526F08B8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>, C</w:t>
      </w:r>
      <w:r w:rsidRPr="4485F754" w:rsidR="0501FEDE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>.</w:t>
      </w:r>
      <w:r w:rsidRPr="4485F754" w:rsidR="526F08B8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 xml:space="preserve"> Ponder, E</w:t>
      </w:r>
      <w:r w:rsidRPr="4485F754" w:rsidR="7B6B8CC6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>.</w:t>
      </w:r>
      <w:r w:rsidRPr="4485F754" w:rsidR="526F08B8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 xml:space="preserve"> Pederson, A</w:t>
      </w:r>
      <w:r w:rsidRPr="4485F754" w:rsidR="2DCFED0A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>.</w:t>
      </w:r>
      <w:r w:rsidRPr="4485F754" w:rsidR="526F08B8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 xml:space="preserve"> Laguerre, T</w:t>
      </w:r>
      <w:r w:rsidRPr="4485F754" w:rsidR="423FB308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>.</w:t>
      </w:r>
      <w:r w:rsidRPr="4485F754" w:rsidR="526F08B8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 xml:space="preserve"> Frazier, C</w:t>
      </w:r>
      <w:r w:rsidRPr="4485F754" w:rsidR="025BC72E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>.</w:t>
      </w:r>
      <w:r w:rsidRPr="4485F754" w:rsidR="526F08B8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 xml:space="preserve"> Powell, M</w:t>
      </w:r>
      <w:r w:rsidRPr="4485F754" w:rsidR="755D3E3D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>.</w:t>
      </w:r>
      <w:r w:rsidRPr="4485F754" w:rsidR="526F08B8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 xml:space="preserve"> Raposa, W</w:t>
      </w:r>
      <w:r w:rsidRPr="4485F754" w:rsidR="2BAE67C4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 xml:space="preserve">. </w:t>
      </w:r>
      <w:r w:rsidRPr="4485F754" w:rsidR="526F08B8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>Gilmore, and A</w:t>
      </w:r>
      <w:r w:rsidRPr="4485F754" w:rsidR="15C3D1DB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 xml:space="preserve">. </w:t>
      </w:r>
      <w:r w:rsidRPr="4485F754" w:rsidR="526F08B8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>Williams</w:t>
      </w:r>
      <w:r w:rsidRPr="4485F754" w:rsidR="197A91A3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>.</w:t>
      </w:r>
      <w:r w:rsidRPr="4485F754" w:rsidR="496075D1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 xml:space="preserve"> </w:t>
      </w:r>
      <w:r w:rsidRPr="4485F754" w:rsidR="496075D1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 xml:space="preserve">Monitoring plant biodiversity in aquatic eDNA with low-cost Nanopore </w:t>
      </w:r>
      <w:proofErr w:type="spellStart"/>
      <w:r w:rsidRPr="4485F754" w:rsidR="496075D1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>Flongle</w:t>
      </w:r>
      <w:proofErr w:type="spellEnd"/>
      <w:r w:rsidRPr="4485F754" w:rsidR="496075D1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 xml:space="preserve"> sequencing</w:t>
      </w:r>
      <w:r w:rsidRPr="4485F754" w:rsidR="24D6F7B8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 xml:space="preserve">. Target: </w:t>
      </w:r>
      <w:r w:rsidRPr="4485F754" w:rsidR="24D6F7B8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1"/>
          <w:iCs w:val="1"/>
          <w:sz w:val="22"/>
          <w:szCs w:val="22"/>
        </w:rPr>
        <w:t>Applications in Plant Sciences</w:t>
      </w:r>
      <w:r w:rsidRPr="4485F754" w:rsidR="24D6F7B8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i w:val="1"/>
          <w:iCs w:val="1"/>
          <w:sz w:val="22"/>
          <w:szCs w:val="22"/>
        </w:rPr>
        <w:t xml:space="preserve"> </w:t>
      </w:r>
      <w:r w:rsidRPr="4485F754" w:rsidR="24D6F7B8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i w:val="0"/>
          <w:iCs w:val="0"/>
          <w:sz w:val="22"/>
          <w:szCs w:val="22"/>
        </w:rPr>
        <w:t>(Submit SP2021)</w:t>
      </w:r>
      <w:r>
        <w:br/>
      </w:r>
      <w:r>
        <w:br/>
      </w:r>
      <w:r w:rsidRPr="4485F754" w:rsidR="3744BC5A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>SCIENTIFIC SOFTWARE</w:t>
      </w:r>
      <w:r>
        <w:br/>
      </w:r>
      <w:r>
        <w:br/>
      </w:r>
      <w:r w:rsidRPr="4485F754" w:rsidR="42B9B4B4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2"/>
          <w:szCs w:val="22"/>
        </w:rPr>
        <w:t xml:space="preserve">eDNA BLAST -- </w:t>
      </w:r>
      <w:hyperlink r:id="R0b4def1db7864360">
        <w:r w:rsidRPr="4485F754" w:rsidR="42B9B4B4">
          <w:rPr>
            <w:rStyle w:val="Hyperlink"/>
            <w:rFonts w:ascii="Calibri Light" w:hAnsi="Calibri Light" w:eastAsia="Calibri Light" w:cs="Calibri Light" w:asciiTheme="majorAscii" w:hAnsiTheme="majorAscii" w:eastAsiaTheme="majorAscii" w:cstheme="majorAscii"/>
            <w:b w:val="0"/>
            <w:bCs w:val="0"/>
            <w:sz w:val="22"/>
            <w:szCs w:val="22"/>
          </w:rPr>
          <w:t>https://github.com/developing-bioinformatics/eDNA_BLAST</w:t>
        </w:r>
      </w:hyperlink>
      <w:r w:rsidRPr="4485F754" w:rsidR="42B9B4B4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2"/>
          <w:szCs w:val="22"/>
        </w:rPr>
        <w:t xml:space="preserve"> -- Core analysis tools for processing eDNA sequence data.</w:t>
      </w:r>
      <w:r>
        <w:br/>
      </w:r>
      <w:r>
        <w:br/>
      </w:r>
      <w:proofErr w:type="spellStart"/>
      <w:r w:rsidRPr="4485F754" w:rsidR="3744BC5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cRacle</w:t>
      </w:r>
      <w:proofErr w:type="spellEnd"/>
      <w:r w:rsidRPr="4485F754" w:rsidR="3744BC5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– </w:t>
      </w:r>
      <w:hyperlink r:id="R10237a9dc33d4111">
        <w:r w:rsidRPr="4485F754" w:rsidR="3744BC5A">
          <w:rPr>
            <w:rStyle w:val="Hyperlink"/>
            <w:rFonts w:ascii="Calibri Light" w:hAnsi="Calibri Light" w:eastAsia="Calibri Light" w:cs="Calibri Light" w:asciiTheme="majorAscii" w:hAnsiTheme="majorAscii" w:eastAsiaTheme="majorAscii" w:cstheme="majorAscii"/>
            <w:sz w:val="22"/>
            <w:szCs w:val="22"/>
          </w:rPr>
          <w:t>https://github.com/rsh249/cRacle.git</w:t>
        </w:r>
      </w:hyperlink>
      <w:r w:rsidRPr="4485F754" w:rsidR="3744BC5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-- R Library</w:t>
      </w:r>
      <w:r w:rsidRPr="4485F754" w:rsidR="2DD0EFD1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for the estimation of climate from vegetation</w:t>
      </w:r>
      <w:r>
        <w:br/>
      </w:r>
      <w:r>
        <w:br/>
      </w:r>
      <w:r w:rsidRPr="4485F754" w:rsidR="01DB9BA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USGS packrat midden </w:t>
      </w:r>
      <w:r w:rsidRPr="4485F754" w:rsidR="65252B4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database archive </w:t>
      </w:r>
      <w:r w:rsidRPr="4485F754" w:rsidR="01DB9BA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-- </w:t>
      </w:r>
      <w:hyperlink r:id="R4b8738e9b6f6436f">
        <w:r w:rsidRPr="4485F754" w:rsidR="01DB9BAA">
          <w:rPr>
            <w:rStyle w:val="Hyperlink"/>
            <w:rFonts w:ascii="Calibri Light" w:hAnsi="Calibri Light" w:eastAsia="Calibri Light" w:cs="Calibri Light" w:asciiTheme="majorAscii" w:hAnsiTheme="majorAscii" w:eastAsiaTheme="majorAscii" w:cstheme="majorAscii"/>
            <w:sz w:val="22"/>
            <w:szCs w:val="22"/>
          </w:rPr>
          <w:t>https://github.com/rsh249/usgs_packrat_midden_db</w:t>
        </w:r>
      </w:hyperlink>
      <w:r w:rsidRPr="4485F754" w:rsidR="01DB9BA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 -- code for opening access to a USGS curated database of packrat midden plant macrofossils.</w:t>
      </w:r>
      <w:r>
        <w:br/>
      </w:r>
      <w:r>
        <w:br/>
      </w:r>
      <w:proofErr w:type="spellStart"/>
      <w:r w:rsidRPr="4485F754" w:rsidR="3744BC5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rasterExtras</w:t>
      </w:r>
      <w:proofErr w:type="spellEnd"/>
      <w:r w:rsidRPr="4485F754" w:rsidR="3744BC5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– </w:t>
      </w:r>
      <w:hyperlink r:id="R1e5ac82757214014">
        <w:r w:rsidRPr="4485F754" w:rsidR="3744BC5A">
          <w:rPr>
            <w:rStyle w:val="Hyperlink"/>
            <w:rFonts w:ascii="Calibri Light" w:hAnsi="Calibri Light" w:eastAsia="Calibri Light" w:cs="Calibri Light" w:asciiTheme="majorAscii" w:hAnsiTheme="majorAscii" w:eastAsiaTheme="majorAscii" w:cstheme="majorAscii"/>
            <w:sz w:val="22"/>
            <w:szCs w:val="22"/>
          </w:rPr>
          <w:t>https://github.com/rsh249/rasterExtras.git</w:t>
        </w:r>
      </w:hyperlink>
      <w:r w:rsidRPr="4485F754" w:rsidR="3744BC5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-- R Library</w:t>
      </w:r>
      <w:r w:rsidRPr="4485F754" w:rsidR="6A40FCE9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for parallel computation on raster files</w:t>
      </w:r>
      <w:r>
        <w:br/>
      </w:r>
      <w:r>
        <w:br/>
      </w:r>
      <w:r w:rsidRPr="4485F754" w:rsidR="3744BC5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ISOETES1 – </w:t>
      </w:r>
      <w:hyperlink r:id="R960f3812503f440e">
        <w:r w:rsidRPr="4485F754" w:rsidR="3744BC5A">
          <w:rPr>
            <w:rStyle w:val="Hyperlink"/>
            <w:rFonts w:ascii="Calibri Light" w:hAnsi="Calibri Light" w:eastAsia="Calibri Light" w:cs="Calibri Light" w:asciiTheme="majorAscii" w:hAnsiTheme="majorAscii" w:eastAsiaTheme="majorAscii" w:cstheme="majorAscii"/>
            <w:sz w:val="22"/>
            <w:szCs w:val="22"/>
          </w:rPr>
          <w:t>https://github.com/rsh249/ISOETES1.git</w:t>
        </w:r>
      </w:hyperlink>
      <w:r w:rsidRPr="4485F754" w:rsidR="3744BC5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-- Pipeline for </w:t>
      </w:r>
      <w:r w:rsidRPr="4485F754" w:rsidR="3CD75072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comparison of </w:t>
      </w:r>
      <w:r w:rsidRPr="4485F754" w:rsidR="3744BC5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metagenomic </w:t>
      </w:r>
      <w:r w:rsidRPr="4485F754" w:rsidR="5F7E7426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methods </w:t>
      </w:r>
      <w:r w:rsidRPr="4485F754" w:rsidR="3744BC5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f</w:t>
      </w:r>
      <w:r w:rsidRPr="4485F754" w:rsidR="5F7E7426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or</w:t>
      </w:r>
      <w:r w:rsidRPr="4485F754" w:rsidR="3744BC5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short-read DNA sequence data.</w:t>
      </w:r>
      <w:r>
        <w:br/>
      </w:r>
      <w:r>
        <w:br/>
      </w:r>
      <w:proofErr w:type="spellStart"/>
      <w:r w:rsidRPr="4485F754" w:rsidR="3744BC5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NeotomaSeq</w:t>
      </w:r>
      <w:proofErr w:type="spellEnd"/>
      <w:r w:rsidRPr="4485F754" w:rsidR="3744BC5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– </w:t>
      </w:r>
      <w:hyperlink r:id="Re8b70b9397044cd3">
        <w:r w:rsidRPr="4485F754" w:rsidR="3744BC5A">
          <w:rPr>
            <w:rStyle w:val="Hyperlink"/>
            <w:rFonts w:ascii="Calibri Light" w:hAnsi="Calibri Light" w:eastAsia="Calibri Light" w:cs="Calibri Light" w:asciiTheme="majorAscii" w:hAnsiTheme="majorAscii" w:eastAsiaTheme="majorAscii" w:cstheme="majorAscii"/>
            <w:sz w:val="22"/>
            <w:szCs w:val="22"/>
          </w:rPr>
          <w:t>https://github.com/rsh249/NeotomaSeq.git</w:t>
        </w:r>
      </w:hyperlink>
      <w:r w:rsidRPr="4485F754" w:rsidR="3744BC5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-- Pipeline for metagenomic analysis of ancient DNA from </w:t>
      </w:r>
      <w:r w:rsidRPr="4485F754" w:rsidR="3744BC5A">
        <w:rPr>
          <w:rFonts w:ascii="Calibri Light" w:hAnsi="Calibri Light" w:eastAsia="Calibri Light" w:cs="Calibri Light" w:asciiTheme="majorAscii" w:hAnsiTheme="majorAscii" w:eastAsiaTheme="majorAscii" w:cstheme="majorAscii"/>
          <w:noProof/>
          <w:sz w:val="22"/>
          <w:szCs w:val="22"/>
        </w:rPr>
        <w:t>packrat</w:t>
      </w:r>
      <w:r w:rsidRPr="4485F754" w:rsidR="3744BC5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middens.</w:t>
      </w:r>
      <w:r>
        <w:br/>
      </w:r>
      <w:r>
        <w:br/>
      </w:r>
      <w:proofErr w:type="spellStart"/>
      <w:r w:rsidRPr="4485F754" w:rsidR="3744BC5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raster_PET</w:t>
      </w:r>
      <w:proofErr w:type="spellEnd"/>
      <w:r w:rsidRPr="4485F754" w:rsidR="3744BC5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– </w:t>
      </w:r>
      <w:hyperlink r:id="Rdcd5f3a5d32d45f1">
        <w:r w:rsidRPr="4485F754" w:rsidR="3744BC5A">
          <w:rPr>
            <w:rStyle w:val="Hyperlink"/>
            <w:rFonts w:ascii="Calibri Light" w:hAnsi="Calibri Light" w:eastAsia="Calibri Light" w:cs="Calibri Light" w:asciiTheme="majorAscii" w:hAnsiTheme="majorAscii" w:eastAsiaTheme="majorAscii" w:cstheme="majorAscii"/>
            <w:sz w:val="22"/>
            <w:szCs w:val="22"/>
          </w:rPr>
          <w:t>https://github.com/rsh249/raster_PET.git</w:t>
        </w:r>
      </w:hyperlink>
      <w:r w:rsidRPr="4485F754" w:rsidR="3744BC5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-- R code for calculating Evapotranspiration from global climate data.</w:t>
      </w:r>
      <w:r>
        <w:br/>
      </w:r>
      <w:r>
        <w:br/>
      </w:r>
      <w:r w:rsidRPr="4485F754" w:rsidR="580C0B67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 xml:space="preserve">INVITED DEPARTMENT SEMINARS  </w:t>
      </w:r>
      <w:r>
        <w:br/>
      </w:r>
      <w:r>
        <w:br/>
      </w:r>
      <w:r w:rsidRPr="4485F754" w:rsidR="580C0B67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March 2018, UMass Dartmouth</w:t>
      </w:r>
      <w:r>
        <w:br/>
      </w:r>
      <w:r w:rsidRPr="4485F754" w:rsidR="580C0B67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August 2017, New York Botanic Gardens  </w:t>
      </w:r>
    </w:p>
    <w:p w:rsidRPr="003B598C" w:rsidR="009B4A61" w:rsidP="529AD1EA" w:rsidRDefault="003B598C" w14:paraId="7B79D42B" w14:noSpellErr="1" w14:textId="1E58F5A5">
      <w:pPr>
        <w:pStyle w:val="Normal"/>
        <w:spacing w:after="0" w:line="240" w:lineRule="auto"/>
        <w:ind w:left="0"/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  <w:u w:val="single"/>
        </w:rPr>
      </w:pPr>
    </w:p>
    <w:p w:rsidR="09D83B45" w:rsidP="529AD1EA" w:rsidRDefault="09D83B45" w14:paraId="7461BF7D" w14:textId="19ECE0BC">
      <w:pPr>
        <w:pStyle w:val="ListParagraph"/>
        <w:numPr>
          <w:ilvl w:val="0"/>
          <w:numId w:val="1"/>
        </w:numPr>
        <w:spacing w:after="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</w:pPr>
      <w:r w:rsidRPr="4485F754" w:rsidR="09D83B45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  <w:u w:val="single"/>
        </w:rPr>
        <w:t>TEACHING</w:t>
      </w:r>
      <w:r>
        <w:br/>
      </w:r>
      <w:r>
        <w:br/>
      </w:r>
      <w:r w:rsidRPr="4485F754" w:rsidR="482192B3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>COURSES</w:t>
      </w:r>
      <w:r>
        <w:br/>
      </w:r>
      <w:r w:rsidRPr="4485F754" w:rsidR="4C2650DF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BIO101 – Biological Principles I (Lecture/Lab)</w:t>
      </w:r>
      <w:r>
        <w:br/>
      </w:r>
      <w:r w:rsidRPr="4485F754" w:rsidR="4C2650DF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BIO102 – Biological Principles II (Lecture/Lab)</w:t>
      </w:r>
      <w:r>
        <w:br/>
      </w:r>
      <w:r w:rsidRPr="4485F754" w:rsidR="0DD90F45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BIO303 – Environmental Botany</w:t>
      </w:r>
      <w:r>
        <w:br/>
      </w:r>
      <w:r w:rsidRPr="4485F754" w:rsidR="4C2650DF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BIO316 – R Programming for Biologists</w:t>
      </w:r>
      <w:r>
        <w:br/>
      </w:r>
      <w:r w:rsidRPr="4485F754" w:rsidR="4C2650DF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BIO331 – Introduction to Bioinformatics </w:t>
      </w:r>
      <w:r>
        <w:br/>
      </w:r>
      <w:r w:rsidRPr="4485F754" w:rsidR="4C2650DF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BIO332 – Applied Bioinformatics </w:t>
      </w:r>
      <w:r>
        <w:br/>
      </w:r>
      <w:r w:rsidRPr="4485F754" w:rsidR="4C2650DF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DAN602 – Statistics for Data Analytics</w:t>
      </w:r>
      <w:r>
        <w:br/>
      </w:r>
      <w:r w:rsidRPr="4485F754" w:rsidR="131D0795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DAN606  -- Big Data Management</w:t>
      </w:r>
      <w:r>
        <w:br/>
      </w:r>
      <w:r>
        <w:br/>
      </w:r>
      <w:r w:rsidRPr="4485F754" w:rsidR="6008F7FA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>OPEN EDUCATIONAL MATERIALS</w:t>
      </w:r>
      <w:r>
        <w:br/>
      </w:r>
      <w:r>
        <w:br/>
      </w:r>
      <w:r w:rsidRPr="4485F754" w:rsidR="6008F7F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Developing Bioinformatics community -- </w:t>
      </w:r>
      <w:hyperlink r:id="Re8b63c9fa1fe4ee5">
        <w:r w:rsidRPr="4485F754" w:rsidR="6008F7FA">
          <w:rPr>
            <w:rStyle w:val="Hyperlink"/>
            <w:rFonts w:ascii="Calibri Light" w:hAnsi="Calibri Light" w:eastAsia="Calibri Light" w:cs="Calibri Light" w:asciiTheme="majorAscii" w:hAnsiTheme="majorAscii" w:eastAsiaTheme="majorAscii" w:cstheme="majorAscii"/>
            <w:sz w:val="22"/>
            <w:szCs w:val="22"/>
          </w:rPr>
          <w:t>https://github.com/developing-bioinformatics</w:t>
        </w:r>
      </w:hyperlink>
      <w:r w:rsidRPr="4485F754" w:rsidR="6008F7F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</w:t>
      </w:r>
      <w:r w:rsidRPr="4485F754" w:rsidR="43923484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(continuing)</w:t>
      </w:r>
      <w:r>
        <w:br/>
      </w:r>
      <w:r>
        <w:br/>
      </w:r>
      <w:r w:rsidRPr="4485F754" w:rsidR="6008F7F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Introduction to Bioinformatics: </w:t>
      </w:r>
      <w:hyperlink r:id="Re8cdb4f2ec344cc8">
        <w:r w:rsidRPr="4485F754" w:rsidR="6008F7FA">
          <w:rPr>
            <w:rStyle w:val="Hyperlink"/>
            <w:rFonts w:ascii="Calibri Light" w:hAnsi="Calibri Light" w:eastAsia="Calibri Light" w:cs="Calibri Light" w:asciiTheme="majorAscii" w:hAnsiTheme="majorAscii" w:eastAsiaTheme="majorAscii" w:cstheme="majorAscii"/>
            <w:sz w:val="22"/>
            <w:szCs w:val="22"/>
          </w:rPr>
          <w:t>https://bio331.devbioinformatics.org</w:t>
        </w:r>
      </w:hyperlink>
      <w:r w:rsidRPr="4485F754" w:rsidR="6008F7F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(2021)</w:t>
      </w:r>
      <w:r>
        <w:br/>
      </w:r>
      <w:r>
        <w:br/>
      </w:r>
      <w:r w:rsidRPr="4485F754" w:rsidR="6008F7F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Applied Bioinformatics: </w:t>
      </w:r>
      <w:hyperlink r:id="R5790a626e9e1411f">
        <w:r w:rsidRPr="4485F754" w:rsidR="6008F7FA">
          <w:rPr>
            <w:rStyle w:val="Hyperlink"/>
            <w:rFonts w:ascii="Calibri Light" w:hAnsi="Calibri Light" w:eastAsia="Calibri Light" w:cs="Calibri Light" w:asciiTheme="majorAscii" w:hAnsiTheme="majorAscii" w:eastAsiaTheme="majorAscii" w:cstheme="majorAscii"/>
            <w:sz w:val="22"/>
            <w:szCs w:val="22"/>
          </w:rPr>
          <w:t>https://bio332.devbioinformatics.org</w:t>
        </w:r>
      </w:hyperlink>
      <w:r w:rsidRPr="4485F754" w:rsidR="6008F7F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 (2020)</w:t>
      </w:r>
      <w:r>
        <w:br/>
      </w:r>
      <w:r>
        <w:br/>
      </w:r>
      <w:r w:rsidRPr="4485F754" w:rsidR="6008F7F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R Programming for Biologists: </w:t>
      </w:r>
      <w:hyperlink r:id="Rf97e9caac08a45d5">
        <w:r w:rsidRPr="4485F754" w:rsidR="6008F7FA">
          <w:rPr>
            <w:rStyle w:val="Hyperlink"/>
            <w:rFonts w:ascii="Calibri Light" w:hAnsi="Calibri Light" w:eastAsia="Calibri Light" w:cs="Calibri Light" w:asciiTheme="majorAscii" w:hAnsiTheme="majorAscii" w:eastAsiaTheme="majorAscii" w:cstheme="majorAscii"/>
            <w:sz w:val="22"/>
            <w:szCs w:val="22"/>
          </w:rPr>
          <w:t>https://r4bio.devbioinformatics.org</w:t>
        </w:r>
      </w:hyperlink>
      <w:r w:rsidRPr="4485F754" w:rsidR="6008F7F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(2020)</w:t>
      </w:r>
      <w:r>
        <w:br/>
      </w:r>
      <w:r>
        <w:br/>
      </w:r>
      <w:r w:rsidRPr="4485F754" w:rsidR="6008F7F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AMNH -- RGGS short course in Spatial Bioinformatics: </w:t>
      </w:r>
      <w:hyperlink r:id="R01bc9e9430f741a6">
        <w:r w:rsidRPr="4485F754" w:rsidR="6008F7FA">
          <w:rPr>
            <w:rStyle w:val="Hyperlink"/>
            <w:rFonts w:ascii="Calibri Light" w:hAnsi="Calibri Light" w:eastAsia="Calibri Light" w:cs="Calibri Light" w:asciiTheme="majorAscii" w:hAnsiTheme="majorAscii" w:eastAsiaTheme="majorAscii" w:cstheme="majorAscii"/>
            <w:sz w:val="22"/>
            <w:szCs w:val="22"/>
          </w:rPr>
          <w:t>https://rsh249.github.io/spatial_bioinformatics/</w:t>
        </w:r>
      </w:hyperlink>
      <w:r w:rsidRPr="4485F754" w:rsidR="6008F7F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(2018)</w:t>
      </w:r>
      <w:r>
        <w:br/>
      </w:r>
      <w:r>
        <w:br/>
      </w:r>
      <w:r w:rsidRPr="4485F754" w:rsidR="6008F7F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AMNH -- SICG Workshop – Python Programming for Bioinformatics: </w:t>
      </w:r>
      <w:hyperlink r:id="Rcac6bc15892648bf">
        <w:r w:rsidRPr="4485F754" w:rsidR="6008F7FA">
          <w:rPr>
            <w:rStyle w:val="Hyperlink"/>
            <w:rFonts w:ascii="Calibri Light" w:hAnsi="Calibri Light" w:eastAsia="Calibri Light" w:cs="Calibri Light" w:asciiTheme="majorAscii" w:hAnsiTheme="majorAscii" w:eastAsiaTheme="majorAscii" w:cstheme="majorAscii"/>
            <w:sz w:val="22"/>
            <w:szCs w:val="22"/>
          </w:rPr>
          <w:t>https://rsh249.github.io/python_workshop</w:t>
        </w:r>
      </w:hyperlink>
      <w:r w:rsidRPr="4485F754" w:rsidR="6008F7FA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(2018)</w:t>
      </w:r>
      <w:r>
        <w:br/>
      </w:r>
      <w:r>
        <w:br/>
      </w:r>
      <w:proofErr w:type="gramStart"/>
      <w:r w:rsidRPr="4485F754" w:rsidR="6BD2AA60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>MENTORING</w:t>
      </w:r>
      <w:proofErr w:type="gramEnd"/>
      <w:r>
        <w:br/>
      </w:r>
    </w:p>
    <w:tbl>
      <w:tblPr>
        <w:tblStyle w:val="TableGrid"/>
        <w:tblW w:w="0" w:type="auto"/>
        <w:tblInd w:w="720" w:type="dxa"/>
        <w:tblLayout w:type="fixed"/>
        <w:tblLook w:val="06A0" w:firstRow="1" w:lastRow="0" w:firstColumn="1" w:lastColumn="0" w:noHBand="1" w:noVBand="1"/>
      </w:tblPr>
      <w:tblGrid>
        <w:gridCol w:w="885"/>
        <w:gridCol w:w="1830"/>
        <w:gridCol w:w="2685"/>
        <w:gridCol w:w="3240"/>
      </w:tblGrid>
      <w:tr w:rsidR="529AD1EA" w:rsidTr="529AD1EA" w14:paraId="3321AAC7">
        <w:tc>
          <w:tcPr>
            <w:tcW w:w="885" w:type="dxa"/>
            <w:tcMar/>
          </w:tcPr>
          <w:p w:rsidR="3159BB63" w:rsidP="529AD1EA" w:rsidRDefault="3159BB63" w14:paraId="54C30CB7" w14:textId="20BB7725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sz w:val="22"/>
                <w:szCs w:val="22"/>
              </w:rPr>
            </w:pPr>
            <w:r w:rsidRPr="529AD1EA" w:rsidR="3159BB63">
              <w:rPr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sz w:val="22"/>
                <w:szCs w:val="22"/>
              </w:rPr>
              <w:t>Year</w:t>
            </w:r>
          </w:p>
        </w:tc>
        <w:tc>
          <w:tcPr>
            <w:tcW w:w="1830" w:type="dxa"/>
            <w:tcMar/>
          </w:tcPr>
          <w:p w:rsidR="3159BB63" w:rsidP="529AD1EA" w:rsidRDefault="3159BB63" w14:paraId="0ABAA184" w14:textId="4EF85FDC">
            <w:pPr>
              <w:pStyle w:val="ListParagraph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sz w:val="22"/>
                <w:szCs w:val="22"/>
              </w:rPr>
            </w:pPr>
            <w:r w:rsidRPr="529AD1EA" w:rsidR="3159BB63">
              <w:rPr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sz w:val="22"/>
                <w:szCs w:val="22"/>
              </w:rPr>
              <w:t>Program</w:t>
            </w:r>
          </w:p>
        </w:tc>
        <w:tc>
          <w:tcPr>
            <w:tcW w:w="2685" w:type="dxa"/>
            <w:tcMar/>
          </w:tcPr>
          <w:p w:rsidR="3159BB63" w:rsidP="529AD1EA" w:rsidRDefault="3159BB63" w14:paraId="70452187" w14:textId="60A6A7D6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sz w:val="22"/>
                <w:szCs w:val="22"/>
              </w:rPr>
            </w:pPr>
            <w:r w:rsidRPr="529AD1EA" w:rsidR="3159BB63">
              <w:rPr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sz w:val="22"/>
                <w:szCs w:val="22"/>
              </w:rPr>
              <w:t>Student Name</w:t>
            </w:r>
          </w:p>
        </w:tc>
        <w:tc>
          <w:tcPr>
            <w:tcW w:w="3240" w:type="dxa"/>
            <w:tcMar/>
          </w:tcPr>
          <w:p w:rsidR="3159BB63" w:rsidP="529AD1EA" w:rsidRDefault="3159BB63" w14:paraId="603A3480" w14:textId="6A8CCA63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sz w:val="22"/>
                <w:szCs w:val="22"/>
              </w:rPr>
            </w:pPr>
            <w:r w:rsidRPr="529AD1EA" w:rsidR="3159BB63">
              <w:rPr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sz w:val="22"/>
                <w:szCs w:val="22"/>
              </w:rPr>
              <w:t>Project</w:t>
            </w:r>
          </w:p>
        </w:tc>
      </w:tr>
      <w:tr w:rsidR="529AD1EA" w:rsidTr="529AD1EA" w14:paraId="2C3183BA">
        <w:tc>
          <w:tcPr>
            <w:tcW w:w="885" w:type="dxa"/>
            <w:tcMar/>
          </w:tcPr>
          <w:p w:rsidR="55FE70A8" w:rsidP="529AD1EA" w:rsidRDefault="55FE70A8" w14:paraId="4D88EB61" w14:textId="639DB876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55FE70A8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2020</w:t>
            </w:r>
          </w:p>
        </w:tc>
        <w:tc>
          <w:tcPr>
            <w:tcW w:w="1830" w:type="dxa"/>
            <w:tcMar/>
          </w:tcPr>
          <w:p w:rsidR="55FE70A8" w:rsidP="529AD1EA" w:rsidRDefault="55FE70A8" w14:paraId="07250D9E" w14:textId="2060D37C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55FE70A8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BIO496 (Fall)</w:t>
            </w:r>
          </w:p>
        </w:tc>
        <w:tc>
          <w:tcPr>
            <w:tcW w:w="2685" w:type="dxa"/>
            <w:tcMar/>
          </w:tcPr>
          <w:p w:rsidR="55FE70A8" w:rsidP="529AD1EA" w:rsidRDefault="55FE70A8" w14:paraId="36143023" w14:textId="70CEBC55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55FE70A8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Natasha Moniz</w:t>
            </w:r>
          </w:p>
        </w:tc>
        <w:tc>
          <w:tcPr>
            <w:tcW w:w="3240" w:type="dxa"/>
            <w:tcMar/>
          </w:tcPr>
          <w:p w:rsidR="55FE70A8" w:rsidP="529AD1EA" w:rsidRDefault="55FE70A8" w14:paraId="2CF3F063" w14:textId="20CED3C1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55FE70A8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Independent Research (1 credit)</w:t>
            </w:r>
          </w:p>
        </w:tc>
      </w:tr>
      <w:tr w:rsidR="529AD1EA" w:rsidTr="529AD1EA" w14:paraId="409B9AE7">
        <w:tc>
          <w:tcPr>
            <w:tcW w:w="885" w:type="dxa"/>
            <w:tcMar/>
          </w:tcPr>
          <w:p w:rsidR="55FE70A8" w:rsidP="529AD1EA" w:rsidRDefault="55FE70A8" w14:paraId="72ED1DE3" w14:textId="41B016D2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55FE70A8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2020</w:t>
            </w:r>
          </w:p>
        </w:tc>
        <w:tc>
          <w:tcPr>
            <w:tcW w:w="1830" w:type="dxa"/>
            <w:tcMar/>
          </w:tcPr>
          <w:p w:rsidR="55FE70A8" w:rsidP="529AD1EA" w:rsidRDefault="55FE70A8" w14:paraId="59B41962" w14:textId="71130926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55FE70A8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BIO496 (Fall)</w:t>
            </w:r>
          </w:p>
        </w:tc>
        <w:tc>
          <w:tcPr>
            <w:tcW w:w="2685" w:type="dxa"/>
            <w:tcMar/>
          </w:tcPr>
          <w:p w:rsidR="55FE70A8" w:rsidP="529AD1EA" w:rsidRDefault="55FE70A8" w14:paraId="69A2C9EC" w14:textId="683B10F9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55FE70A8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Andrew Williams</w:t>
            </w:r>
          </w:p>
        </w:tc>
        <w:tc>
          <w:tcPr>
            <w:tcW w:w="3240" w:type="dxa"/>
            <w:tcMar/>
          </w:tcPr>
          <w:p w:rsidR="55FE70A8" w:rsidP="529AD1EA" w:rsidRDefault="55FE70A8" w14:paraId="7862D7FF" w14:textId="570A2A6B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55FE70A8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Independent Research (1 credit)</w:t>
            </w:r>
          </w:p>
        </w:tc>
      </w:tr>
      <w:tr w:rsidR="529AD1EA" w:rsidTr="529AD1EA" w14:paraId="58902387">
        <w:tc>
          <w:tcPr>
            <w:tcW w:w="885" w:type="dxa"/>
            <w:tcMar/>
          </w:tcPr>
          <w:p w:rsidR="55FE70A8" w:rsidP="529AD1EA" w:rsidRDefault="55FE70A8" w14:paraId="19CAE786" w14:textId="3B618660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55FE70A8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2020</w:t>
            </w:r>
          </w:p>
        </w:tc>
        <w:tc>
          <w:tcPr>
            <w:tcW w:w="1830" w:type="dxa"/>
            <w:tcMar/>
          </w:tcPr>
          <w:p w:rsidR="55FE70A8" w:rsidP="529AD1EA" w:rsidRDefault="55FE70A8" w14:paraId="2FE87C73" w14:textId="5532A9C2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55FE70A8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BIO496 (Fall)</w:t>
            </w:r>
          </w:p>
        </w:tc>
        <w:tc>
          <w:tcPr>
            <w:tcW w:w="2685" w:type="dxa"/>
            <w:tcMar/>
          </w:tcPr>
          <w:p w:rsidR="55FE70A8" w:rsidP="529AD1EA" w:rsidRDefault="55FE70A8" w14:paraId="1C6C87C1" w14:textId="602B6AD4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55FE70A8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Yaniv Kovalski</w:t>
            </w:r>
          </w:p>
        </w:tc>
        <w:tc>
          <w:tcPr>
            <w:tcW w:w="3240" w:type="dxa"/>
            <w:tcMar/>
          </w:tcPr>
          <w:p w:rsidR="55FE70A8" w:rsidP="529AD1EA" w:rsidRDefault="55FE70A8" w14:paraId="622A9B7B" w14:textId="5F38C36B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55FE70A8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Independent </w:t>
            </w:r>
            <w:proofErr w:type="gramStart"/>
            <w:r w:rsidRPr="529AD1EA" w:rsidR="55FE70A8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Research  --</w:t>
            </w:r>
            <w:proofErr w:type="gramEnd"/>
            <w:r w:rsidRPr="529AD1EA" w:rsidR="55FE70A8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 Developing a </w:t>
            </w:r>
            <w:proofErr w:type="spellStart"/>
            <w:r w:rsidRPr="529AD1EA" w:rsidR="55FE70A8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cRacle</w:t>
            </w:r>
            <w:proofErr w:type="spellEnd"/>
            <w:r w:rsidRPr="529AD1EA" w:rsidR="55FE70A8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 web application (3 credits)</w:t>
            </w:r>
          </w:p>
        </w:tc>
      </w:tr>
      <w:tr w:rsidR="529AD1EA" w:rsidTr="529AD1EA" w14:paraId="7E5394CF">
        <w:tc>
          <w:tcPr>
            <w:tcW w:w="885" w:type="dxa"/>
            <w:tcMar/>
          </w:tcPr>
          <w:p w:rsidR="55FE70A8" w:rsidP="529AD1EA" w:rsidRDefault="55FE70A8" w14:paraId="445A0AB8" w14:textId="440F5068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55FE70A8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2020</w:t>
            </w:r>
          </w:p>
        </w:tc>
        <w:tc>
          <w:tcPr>
            <w:tcW w:w="1830" w:type="dxa"/>
            <w:tcMar/>
          </w:tcPr>
          <w:p w:rsidR="55FE70A8" w:rsidP="529AD1EA" w:rsidRDefault="55FE70A8" w14:paraId="576C3A8A" w14:textId="754D9DC1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55FE70A8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BIO496 (Fall)</w:t>
            </w:r>
          </w:p>
        </w:tc>
        <w:tc>
          <w:tcPr>
            <w:tcW w:w="2685" w:type="dxa"/>
            <w:tcMar/>
          </w:tcPr>
          <w:p w:rsidR="55FE70A8" w:rsidP="529AD1EA" w:rsidRDefault="55FE70A8" w14:paraId="056FBFFD" w14:textId="76DBBD35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55FE70A8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Cameron DeChristopher</w:t>
            </w:r>
          </w:p>
        </w:tc>
        <w:tc>
          <w:tcPr>
            <w:tcW w:w="3240" w:type="dxa"/>
            <w:tcMar/>
          </w:tcPr>
          <w:p w:rsidR="55FE70A8" w:rsidP="529AD1EA" w:rsidRDefault="55FE70A8" w14:paraId="7A994F25" w14:textId="69A4F228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55FE70A8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Independent </w:t>
            </w:r>
            <w:proofErr w:type="gramStart"/>
            <w:r w:rsidRPr="529AD1EA" w:rsidR="55FE70A8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Research  --</w:t>
            </w:r>
            <w:proofErr w:type="gramEnd"/>
            <w:r w:rsidRPr="529AD1EA" w:rsidR="55FE70A8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 R training (3 credits)</w:t>
            </w:r>
          </w:p>
        </w:tc>
      </w:tr>
      <w:tr w:rsidR="529AD1EA" w:rsidTr="529AD1EA" w14:paraId="7E1ACB51">
        <w:tc>
          <w:tcPr>
            <w:tcW w:w="885" w:type="dxa"/>
            <w:tcMar/>
          </w:tcPr>
          <w:p w:rsidR="55FE70A8" w:rsidP="529AD1EA" w:rsidRDefault="55FE70A8" w14:paraId="74627DE0" w14:textId="1BAE74C6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55FE70A8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2020</w:t>
            </w:r>
          </w:p>
        </w:tc>
        <w:tc>
          <w:tcPr>
            <w:tcW w:w="1830" w:type="dxa"/>
            <w:tcMar/>
          </w:tcPr>
          <w:p w:rsidR="55FE70A8" w:rsidP="529AD1EA" w:rsidRDefault="55FE70A8" w14:paraId="7622787D" w14:textId="0A151859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55FE70A8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BIO496 (Fall)</w:t>
            </w:r>
          </w:p>
        </w:tc>
        <w:tc>
          <w:tcPr>
            <w:tcW w:w="2685" w:type="dxa"/>
            <w:tcMar/>
          </w:tcPr>
          <w:p w:rsidR="55FE70A8" w:rsidP="529AD1EA" w:rsidRDefault="55FE70A8" w14:paraId="4A21FC60" w14:textId="34134F2D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55FE70A8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Nicholas Steege</w:t>
            </w:r>
          </w:p>
        </w:tc>
        <w:tc>
          <w:tcPr>
            <w:tcW w:w="3240" w:type="dxa"/>
            <w:tcMar/>
          </w:tcPr>
          <w:p w:rsidR="55FE70A8" w:rsidP="529AD1EA" w:rsidRDefault="55FE70A8" w14:paraId="13EADB9A" w14:textId="63497B82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55FE70A8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Independent Research – Ancient DNA bioinformatics (3 credits)</w:t>
            </w:r>
          </w:p>
        </w:tc>
      </w:tr>
      <w:tr w:rsidR="529AD1EA" w:rsidTr="529AD1EA" w14:paraId="660907B8">
        <w:tc>
          <w:tcPr>
            <w:tcW w:w="885" w:type="dxa"/>
            <w:tcMar/>
          </w:tcPr>
          <w:p w:rsidR="343E2D80" w:rsidP="529AD1EA" w:rsidRDefault="343E2D80" w14:paraId="404F3E6F" w14:textId="3194E009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343E2D80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2020</w:t>
            </w:r>
          </w:p>
        </w:tc>
        <w:tc>
          <w:tcPr>
            <w:tcW w:w="1830" w:type="dxa"/>
            <w:tcMar/>
          </w:tcPr>
          <w:p w:rsidR="343E2D80" w:rsidP="529AD1EA" w:rsidRDefault="343E2D80" w14:paraId="4E28771E" w14:textId="6BEB3550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343E2D80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Internship</w:t>
            </w:r>
          </w:p>
        </w:tc>
        <w:tc>
          <w:tcPr>
            <w:tcW w:w="2685" w:type="dxa"/>
            <w:tcMar/>
          </w:tcPr>
          <w:p w:rsidR="343E2D80" w:rsidP="529AD1EA" w:rsidRDefault="343E2D80" w14:paraId="0C699E24" w14:textId="676E0B4D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343E2D80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Nicholas Steege</w:t>
            </w:r>
          </w:p>
        </w:tc>
        <w:tc>
          <w:tcPr>
            <w:tcW w:w="3240" w:type="dxa"/>
            <w:tcMar/>
          </w:tcPr>
          <w:p w:rsidR="343E2D80" w:rsidP="529AD1EA" w:rsidRDefault="343E2D80" w14:paraId="4C92CB2A" w14:textId="1EE541C3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343E2D80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Internship at BGI in Boston, MA</w:t>
            </w:r>
          </w:p>
        </w:tc>
      </w:tr>
      <w:tr w:rsidR="529AD1EA" w:rsidTr="529AD1EA" w14:paraId="59634800">
        <w:tc>
          <w:tcPr>
            <w:tcW w:w="885" w:type="dxa"/>
            <w:tcMar/>
          </w:tcPr>
          <w:p w:rsidR="76DDF435" w:rsidP="529AD1EA" w:rsidRDefault="76DDF435" w14:paraId="108BBA18" w14:textId="5462E4EF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76DDF435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2020</w:t>
            </w:r>
          </w:p>
        </w:tc>
        <w:tc>
          <w:tcPr>
            <w:tcW w:w="1830" w:type="dxa"/>
            <w:tcMar/>
          </w:tcPr>
          <w:p w:rsidR="76DDF435" w:rsidP="529AD1EA" w:rsidRDefault="76DDF435" w14:paraId="7E56EA58" w14:textId="796B0D5F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76DDF435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BIO496 (Fall)</w:t>
            </w:r>
          </w:p>
        </w:tc>
        <w:tc>
          <w:tcPr>
            <w:tcW w:w="2685" w:type="dxa"/>
            <w:tcMar/>
          </w:tcPr>
          <w:p w:rsidR="76DDF435" w:rsidP="529AD1EA" w:rsidRDefault="76DDF435" w14:paraId="664FC2B8" w14:textId="0C31E5E6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proofErr w:type="spellStart"/>
            <w:r w:rsidRPr="529AD1EA" w:rsidR="76DDF435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Wafae</w:t>
            </w:r>
            <w:proofErr w:type="spellEnd"/>
            <w:r w:rsidRPr="529AD1EA" w:rsidR="76DDF435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 El Arar</w:t>
            </w:r>
          </w:p>
        </w:tc>
        <w:tc>
          <w:tcPr>
            <w:tcW w:w="3240" w:type="dxa"/>
            <w:tcMar/>
          </w:tcPr>
          <w:p w:rsidR="76DDF435" w:rsidP="529AD1EA" w:rsidRDefault="76DDF435" w14:paraId="6A0925F8" w14:textId="67960BB6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76DDF435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Independent Research (2 credits)</w:t>
            </w:r>
          </w:p>
        </w:tc>
      </w:tr>
      <w:tr w:rsidR="529AD1EA" w:rsidTr="529AD1EA" w14:paraId="67D96F5B">
        <w:tc>
          <w:tcPr>
            <w:tcW w:w="885" w:type="dxa"/>
            <w:tcMar/>
          </w:tcPr>
          <w:p w:rsidR="76DDF435" w:rsidP="529AD1EA" w:rsidRDefault="76DDF435" w14:paraId="1AF7B336" w14:textId="1F7FAD6E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76DDF435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2020 </w:t>
            </w:r>
          </w:p>
        </w:tc>
        <w:tc>
          <w:tcPr>
            <w:tcW w:w="1830" w:type="dxa"/>
            <w:tcMar/>
          </w:tcPr>
          <w:p w:rsidR="76DDF435" w:rsidP="529AD1EA" w:rsidRDefault="76DDF435" w14:paraId="793C8196" w14:textId="0233AB06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76DDF435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BIO496 (Spring)</w:t>
            </w:r>
          </w:p>
        </w:tc>
        <w:tc>
          <w:tcPr>
            <w:tcW w:w="2685" w:type="dxa"/>
            <w:tcMar/>
          </w:tcPr>
          <w:p w:rsidR="76DDF435" w:rsidP="529AD1EA" w:rsidRDefault="76DDF435" w14:paraId="0D6AC6D3" w14:textId="03CFC72D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76DDF435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Camryn Thompson</w:t>
            </w:r>
          </w:p>
        </w:tc>
        <w:tc>
          <w:tcPr>
            <w:tcW w:w="3240" w:type="dxa"/>
            <w:tcMar/>
          </w:tcPr>
          <w:p w:rsidR="76DDF435" w:rsidP="529AD1EA" w:rsidRDefault="76DDF435" w14:paraId="260FA904" w14:textId="1F69CC22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76DDF435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Independent Research (1 credit)</w:t>
            </w:r>
          </w:p>
        </w:tc>
      </w:tr>
      <w:tr w:rsidR="529AD1EA" w:rsidTr="529AD1EA" w14:paraId="7570B912">
        <w:tc>
          <w:tcPr>
            <w:tcW w:w="885" w:type="dxa"/>
            <w:tcMar/>
          </w:tcPr>
          <w:p w:rsidR="76DDF435" w:rsidP="529AD1EA" w:rsidRDefault="76DDF435" w14:paraId="09B7D6DB" w14:textId="6339B090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76DDF435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2020</w:t>
            </w:r>
          </w:p>
        </w:tc>
        <w:tc>
          <w:tcPr>
            <w:tcW w:w="1830" w:type="dxa"/>
            <w:tcMar/>
          </w:tcPr>
          <w:p w:rsidR="76DDF435" w:rsidP="529AD1EA" w:rsidRDefault="76DDF435" w14:paraId="1EA7286D" w14:textId="7565F716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76DDF435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BIO496 (Spring)</w:t>
            </w:r>
          </w:p>
        </w:tc>
        <w:tc>
          <w:tcPr>
            <w:tcW w:w="2685" w:type="dxa"/>
            <w:tcMar/>
          </w:tcPr>
          <w:p w:rsidR="76DDF435" w:rsidP="529AD1EA" w:rsidRDefault="76DDF435" w14:paraId="34E7BD25" w14:textId="2CC64817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76DDF435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Anh </w:t>
            </w:r>
            <w:proofErr w:type="spellStart"/>
            <w:r w:rsidRPr="529AD1EA" w:rsidR="76DDF435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Woang</w:t>
            </w:r>
            <w:proofErr w:type="spellEnd"/>
          </w:p>
        </w:tc>
        <w:tc>
          <w:tcPr>
            <w:tcW w:w="3240" w:type="dxa"/>
            <w:tcMar/>
          </w:tcPr>
          <w:p w:rsidR="76DDF435" w:rsidP="529AD1EA" w:rsidRDefault="76DDF435" w14:paraId="7298BEED" w14:textId="3E1AC5A0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i w:val="0"/>
                <w:iCs w:val="0"/>
                <w:sz w:val="22"/>
                <w:szCs w:val="22"/>
              </w:rPr>
            </w:pPr>
            <w:r w:rsidRPr="529AD1EA" w:rsidR="76DDF435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Independent </w:t>
            </w:r>
            <w:proofErr w:type="gramStart"/>
            <w:r w:rsidRPr="529AD1EA" w:rsidR="76DDF435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Research  --</w:t>
            </w:r>
            <w:proofErr w:type="gramEnd"/>
            <w:r w:rsidRPr="529AD1EA" w:rsidR="76DDF435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 </w:t>
            </w:r>
            <w:r w:rsidRPr="529AD1EA" w:rsidR="76DDF435">
              <w:rPr>
                <w:rFonts w:ascii="Calibri Light" w:hAnsi="Calibri Light" w:eastAsia="Calibri Light" w:cs="Calibri Light" w:asciiTheme="majorAscii" w:hAnsiTheme="majorAscii" w:eastAsiaTheme="majorAscii" w:cstheme="majorAscii"/>
                <w:i w:val="1"/>
                <w:iCs w:val="1"/>
                <w:sz w:val="22"/>
                <w:szCs w:val="22"/>
              </w:rPr>
              <w:t xml:space="preserve">Elodea </w:t>
            </w:r>
            <w:r w:rsidRPr="529AD1EA" w:rsidR="76DDF435">
              <w:rPr>
                <w:rFonts w:ascii="Calibri Light" w:hAnsi="Calibri Light" w:eastAsia="Calibri Light" w:cs="Calibri Light" w:asciiTheme="majorAscii" w:hAnsiTheme="majorAscii" w:eastAsiaTheme="majorAscii" w:cstheme="majorAscii"/>
                <w:i w:val="0"/>
                <w:iCs w:val="0"/>
                <w:sz w:val="22"/>
                <w:szCs w:val="22"/>
              </w:rPr>
              <w:t>chloroplast movement experiments (1 credit)</w:t>
            </w:r>
          </w:p>
        </w:tc>
      </w:tr>
      <w:tr w:rsidR="529AD1EA" w:rsidTr="529AD1EA" w14:paraId="63570D91">
        <w:tc>
          <w:tcPr>
            <w:tcW w:w="885" w:type="dxa"/>
            <w:tcMar/>
          </w:tcPr>
          <w:p w:rsidR="76DDF435" w:rsidP="529AD1EA" w:rsidRDefault="76DDF435" w14:paraId="59193D4A" w14:textId="0F08E894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76DDF435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2020</w:t>
            </w:r>
          </w:p>
        </w:tc>
        <w:tc>
          <w:tcPr>
            <w:tcW w:w="1830" w:type="dxa"/>
            <w:tcMar/>
          </w:tcPr>
          <w:p w:rsidR="76DDF435" w:rsidP="529AD1EA" w:rsidRDefault="76DDF435" w14:paraId="12AE1E1C" w14:textId="5AB6773C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76DDF435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BIO496 (Spring)</w:t>
            </w:r>
          </w:p>
        </w:tc>
        <w:tc>
          <w:tcPr>
            <w:tcW w:w="2685" w:type="dxa"/>
            <w:tcMar/>
          </w:tcPr>
          <w:p w:rsidR="76DDF435" w:rsidP="529AD1EA" w:rsidRDefault="76DDF435" w14:paraId="794261B2" w14:textId="38EA11E3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proofErr w:type="spellStart"/>
            <w:r w:rsidRPr="529AD1EA" w:rsidR="76DDF435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Wafae</w:t>
            </w:r>
            <w:proofErr w:type="spellEnd"/>
            <w:r w:rsidRPr="529AD1EA" w:rsidR="76DDF435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 El Arar</w:t>
            </w:r>
          </w:p>
        </w:tc>
        <w:tc>
          <w:tcPr>
            <w:tcW w:w="3240" w:type="dxa"/>
            <w:tcMar/>
          </w:tcPr>
          <w:p w:rsidR="76DDF435" w:rsidP="529AD1EA" w:rsidRDefault="76DDF435" w14:paraId="6E759735" w14:textId="205A3C7B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76DDF435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Independent </w:t>
            </w:r>
            <w:proofErr w:type="gramStart"/>
            <w:r w:rsidRPr="529AD1EA" w:rsidR="76DDF435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Research  --</w:t>
            </w:r>
            <w:proofErr w:type="gramEnd"/>
            <w:r w:rsidRPr="529AD1EA" w:rsidR="76DDF435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 eDNA lab training (2 credits)</w:t>
            </w:r>
          </w:p>
        </w:tc>
      </w:tr>
      <w:tr w:rsidR="529AD1EA" w:rsidTr="529AD1EA" w14:paraId="49EF47D6">
        <w:tc>
          <w:tcPr>
            <w:tcW w:w="885" w:type="dxa"/>
            <w:tcMar/>
          </w:tcPr>
          <w:p w:rsidR="76DDF435" w:rsidP="529AD1EA" w:rsidRDefault="76DDF435" w14:paraId="1FDAED10" w14:textId="13B95958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76DDF435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2020</w:t>
            </w:r>
          </w:p>
        </w:tc>
        <w:tc>
          <w:tcPr>
            <w:tcW w:w="1830" w:type="dxa"/>
            <w:tcMar/>
          </w:tcPr>
          <w:p w:rsidR="76DDF435" w:rsidP="529AD1EA" w:rsidRDefault="76DDF435" w14:paraId="4E6F238F" w14:textId="1D4AB421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76DDF435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BIO496 (Spring)</w:t>
            </w:r>
          </w:p>
        </w:tc>
        <w:tc>
          <w:tcPr>
            <w:tcW w:w="2685" w:type="dxa"/>
            <w:tcMar/>
          </w:tcPr>
          <w:p w:rsidR="76DDF435" w:rsidP="529AD1EA" w:rsidRDefault="76DDF435" w14:paraId="02F2A6BD" w14:textId="1A2A179C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76DDF435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Andrew Williams</w:t>
            </w:r>
          </w:p>
        </w:tc>
        <w:tc>
          <w:tcPr>
            <w:tcW w:w="3240" w:type="dxa"/>
            <w:tcMar/>
          </w:tcPr>
          <w:p w:rsidR="76DDF435" w:rsidP="529AD1EA" w:rsidRDefault="76DDF435" w14:paraId="0E206A40" w14:textId="1277BB3E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76DDF435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Independent Research (1 credit)</w:t>
            </w:r>
          </w:p>
        </w:tc>
      </w:tr>
      <w:tr w:rsidR="529AD1EA" w:rsidTr="529AD1EA" w14:paraId="60AA88F4">
        <w:tc>
          <w:tcPr>
            <w:tcW w:w="885" w:type="dxa"/>
            <w:tcMar/>
          </w:tcPr>
          <w:p w:rsidR="11A1ECFD" w:rsidP="529AD1EA" w:rsidRDefault="11A1ECFD" w14:paraId="40E2B0F1" w14:textId="4D9C815D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11A1ECFD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2020</w:t>
            </w:r>
          </w:p>
        </w:tc>
        <w:tc>
          <w:tcPr>
            <w:tcW w:w="1830" w:type="dxa"/>
            <w:tcMar/>
          </w:tcPr>
          <w:p w:rsidR="11A1ECFD" w:rsidP="529AD1EA" w:rsidRDefault="11A1ECFD" w14:paraId="53DF582C" w14:textId="6399211F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11A1ECFD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BIO496 (Spring)</w:t>
            </w:r>
          </w:p>
        </w:tc>
        <w:tc>
          <w:tcPr>
            <w:tcW w:w="2685" w:type="dxa"/>
            <w:tcMar/>
          </w:tcPr>
          <w:p w:rsidR="11A1ECFD" w:rsidP="529AD1EA" w:rsidRDefault="11A1ECFD" w14:paraId="3F84E916" w14:textId="4B9AC760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11A1ECFD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Caroline </w:t>
            </w:r>
            <w:proofErr w:type="spellStart"/>
            <w:r w:rsidRPr="529AD1EA" w:rsidR="11A1ECFD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Pitten</w:t>
            </w:r>
            <w:proofErr w:type="spellEnd"/>
          </w:p>
        </w:tc>
        <w:tc>
          <w:tcPr>
            <w:tcW w:w="3240" w:type="dxa"/>
            <w:tcMar/>
          </w:tcPr>
          <w:p w:rsidR="11A1ECFD" w:rsidP="529AD1EA" w:rsidRDefault="11A1ECFD" w14:paraId="4E25058B" w14:textId="2BBC237B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11A1ECFD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Independent </w:t>
            </w:r>
            <w:r w:rsidRPr="529AD1EA" w:rsidR="6BBCAD2E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Research (2 credits)</w:t>
            </w:r>
          </w:p>
        </w:tc>
      </w:tr>
      <w:tr w:rsidR="529AD1EA" w:rsidTr="529AD1EA" w14:paraId="01001B6C">
        <w:tc>
          <w:tcPr>
            <w:tcW w:w="885" w:type="dxa"/>
            <w:tcMar/>
          </w:tcPr>
          <w:p w:rsidR="11A1ECFD" w:rsidP="529AD1EA" w:rsidRDefault="11A1ECFD" w14:paraId="6C7BEF00" w14:textId="66EAACEC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11A1ECFD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2019</w:t>
            </w:r>
          </w:p>
        </w:tc>
        <w:tc>
          <w:tcPr>
            <w:tcW w:w="1830" w:type="dxa"/>
            <w:tcMar/>
          </w:tcPr>
          <w:p w:rsidR="11A1ECFD" w:rsidP="529AD1EA" w:rsidRDefault="11A1ECFD" w14:paraId="4CB1AB5B" w14:textId="55C2CFA6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11A1ECFD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BIO49</w:t>
            </w:r>
            <w:r w:rsidRPr="529AD1EA" w:rsidR="05F442B9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0</w:t>
            </w:r>
            <w:r w:rsidRPr="529AD1EA" w:rsidR="11A1ECFD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 (Fall) </w:t>
            </w:r>
          </w:p>
        </w:tc>
        <w:tc>
          <w:tcPr>
            <w:tcW w:w="2685" w:type="dxa"/>
            <w:tcMar/>
          </w:tcPr>
          <w:p w:rsidR="11A1ECFD" w:rsidP="529AD1EA" w:rsidRDefault="11A1ECFD" w14:paraId="605FB5E0" w14:textId="71E07341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11A1ECFD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Nicholas Botelho</w:t>
            </w:r>
          </w:p>
        </w:tc>
        <w:tc>
          <w:tcPr>
            <w:tcW w:w="3240" w:type="dxa"/>
            <w:tcMar/>
          </w:tcPr>
          <w:p w:rsidR="11A1ECFD" w:rsidP="529AD1EA" w:rsidRDefault="11A1ECFD" w14:paraId="65F532C9" w14:textId="401393B6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i w:val="0"/>
                <w:iCs w:val="0"/>
                <w:sz w:val="22"/>
                <w:szCs w:val="22"/>
              </w:rPr>
            </w:pPr>
            <w:r w:rsidRPr="529AD1EA" w:rsidR="11A1ECFD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“Paleo-niche modeling of </w:t>
            </w:r>
            <w:r w:rsidRPr="529AD1EA" w:rsidR="11A1ECFD">
              <w:rPr>
                <w:rFonts w:ascii="Calibri Light" w:hAnsi="Calibri Light" w:eastAsia="Calibri Light" w:cs="Calibri Light" w:asciiTheme="majorAscii" w:hAnsiTheme="majorAscii" w:eastAsiaTheme="majorAscii" w:cstheme="majorAscii"/>
                <w:i w:val="1"/>
                <w:iCs w:val="1"/>
                <w:sz w:val="22"/>
                <w:szCs w:val="22"/>
              </w:rPr>
              <w:t>Larrea tridentata</w:t>
            </w:r>
            <w:r w:rsidRPr="529AD1EA" w:rsidR="11A1ECFD">
              <w:rPr>
                <w:rFonts w:ascii="Calibri Light" w:hAnsi="Calibri Light" w:eastAsia="Calibri Light" w:cs="Calibri Light" w:asciiTheme="majorAscii" w:hAnsiTheme="majorAscii" w:eastAsiaTheme="majorAscii" w:cstheme="majorAscii"/>
                <w:i w:val="0"/>
                <w:iCs w:val="0"/>
                <w:sz w:val="22"/>
                <w:szCs w:val="22"/>
              </w:rPr>
              <w:t>" (1 credit)</w:t>
            </w:r>
          </w:p>
        </w:tc>
      </w:tr>
      <w:tr w:rsidR="529AD1EA" w:rsidTr="529AD1EA" w14:paraId="31D1013E">
        <w:tc>
          <w:tcPr>
            <w:tcW w:w="885" w:type="dxa"/>
            <w:tcMar/>
          </w:tcPr>
          <w:p w:rsidR="11A1ECFD" w:rsidP="529AD1EA" w:rsidRDefault="11A1ECFD" w14:paraId="7544FEFD" w14:textId="72F439AD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11A1ECFD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2019 </w:t>
            </w:r>
          </w:p>
        </w:tc>
        <w:tc>
          <w:tcPr>
            <w:tcW w:w="1830" w:type="dxa"/>
            <w:tcMar/>
          </w:tcPr>
          <w:p w:rsidR="11A1ECFD" w:rsidP="529AD1EA" w:rsidRDefault="11A1ECFD" w14:paraId="14096FEA" w14:textId="0975E76A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11A1ECFD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BIO496 (Fall)</w:t>
            </w:r>
          </w:p>
        </w:tc>
        <w:tc>
          <w:tcPr>
            <w:tcW w:w="2685" w:type="dxa"/>
            <w:tcMar/>
          </w:tcPr>
          <w:p w:rsidR="11A1ECFD" w:rsidP="529AD1EA" w:rsidRDefault="11A1ECFD" w14:paraId="202FF1E3" w14:textId="5998A0D5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11A1ECFD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Jordan Callahan</w:t>
            </w:r>
          </w:p>
        </w:tc>
        <w:tc>
          <w:tcPr>
            <w:tcW w:w="3240" w:type="dxa"/>
            <w:tcMar/>
          </w:tcPr>
          <w:p w:rsidR="11A1ECFD" w:rsidP="529AD1EA" w:rsidRDefault="11A1ECFD" w14:paraId="5773C7E9" w14:textId="664080E4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11A1ECFD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Independent Research (3 credit)</w:t>
            </w:r>
          </w:p>
        </w:tc>
      </w:tr>
      <w:tr w:rsidR="529AD1EA" w:rsidTr="529AD1EA" w14:paraId="669DE611">
        <w:tc>
          <w:tcPr>
            <w:tcW w:w="885" w:type="dxa"/>
            <w:tcMar/>
          </w:tcPr>
          <w:p w:rsidR="5F460271" w:rsidP="529AD1EA" w:rsidRDefault="5F460271" w14:paraId="2493B7F6" w14:textId="00CE0829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5F460271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2019</w:t>
            </w:r>
          </w:p>
        </w:tc>
        <w:tc>
          <w:tcPr>
            <w:tcW w:w="1830" w:type="dxa"/>
            <w:tcMar/>
          </w:tcPr>
          <w:p w:rsidR="5F460271" w:rsidP="529AD1EA" w:rsidRDefault="5F460271" w14:paraId="2B30817D" w14:textId="121B458A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5F460271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BIO496 (Fall)</w:t>
            </w:r>
          </w:p>
        </w:tc>
        <w:tc>
          <w:tcPr>
            <w:tcW w:w="2685" w:type="dxa"/>
            <w:tcMar/>
          </w:tcPr>
          <w:p w:rsidR="0C7A367C" w:rsidP="529AD1EA" w:rsidRDefault="0C7A367C" w14:paraId="020828F4" w14:textId="447E389C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0C7A367C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Caroline </w:t>
            </w:r>
            <w:proofErr w:type="spellStart"/>
            <w:r w:rsidRPr="529AD1EA" w:rsidR="0C7A367C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Pitten</w:t>
            </w:r>
            <w:proofErr w:type="spellEnd"/>
          </w:p>
        </w:tc>
        <w:tc>
          <w:tcPr>
            <w:tcW w:w="3240" w:type="dxa"/>
            <w:tcMar/>
          </w:tcPr>
          <w:p w:rsidR="0C7A367C" w:rsidP="529AD1EA" w:rsidRDefault="0C7A367C" w14:paraId="131D6CA3" w14:textId="28D0FE0B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0C7A367C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Independent Research (1 credit)</w:t>
            </w:r>
          </w:p>
        </w:tc>
      </w:tr>
      <w:tr w:rsidR="529AD1EA" w:rsidTr="529AD1EA" w14:paraId="53E02215">
        <w:tc>
          <w:tcPr>
            <w:tcW w:w="885" w:type="dxa"/>
            <w:tcMar/>
          </w:tcPr>
          <w:p w:rsidR="58D83BAF" w:rsidP="529AD1EA" w:rsidRDefault="58D83BAF" w14:paraId="6FC076B8" w14:textId="6960B234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58D83BAF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2019</w:t>
            </w:r>
          </w:p>
        </w:tc>
        <w:tc>
          <w:tcPr>
            <w:tcW w:w="1830" w:type="dxa"/>
            <w:tcMar/>
          </w:tcPr>
          <w:p w:rsidR="7667FB2D" w:rsidP="529AD1EA" w:rsidRDefault="7667FB2D" w14:paraId="29E706FE" w14:textId="607A7B1A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7667FB2D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BIO496 (Fall)</w:t>
            </w:r>
          </w:p>
        </w:tc>
        <w:tc>
          <w:tcPr>
            <w:tcW w:w="2685" w:type="dxa"/>
            <w:tcMar/>
          </w:tcPr>
          <w:p w:rsidR="7667FB2D" w:rsidP="529AD1EA" w:rsidRDefault="7667FB2D" w14:paraId="0D6D45E4" w14:textId="636DEE70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7667FB2D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Andrew Williams</w:t>
            </w:r>
          </w:p>
        </w:tc>
        <w:tc>
          <w:tcPr>
            <w:tcW w:w="3240" w:type="dxa"/>
            <w:tcMar/>
          </w:tcPr>
          <w:p w:rsidR="7667FB2D" w:rsidP="529AD1EA" w:rsidRDefault="7667FB2D" w14:paraId="72233A1E" w14:textId="778FD726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noProof w:val="0"/>
                <w:sz w:val="22"/>
                <w:szCs w:val="22"/>
                <w:lang w:val="en-US"/>
              </w:rPr>
            </w:pPr>
            <w:r w:rsidRPr="529AD1EA" w:rsidR="7667FB2D">
              <w:rPr>
                <w:rFonts w:ascii="Calibri Light" w:hAnsi="Calibri Light" w:eastAsia="Calibri Light" w:cs="Calibri Light" w:asciiTheme="majorAscii" w:hAnsiTheme="majorAscii" w:eastAsiaTheme="majorAscii" w:cstheme="majorAscii"/>
                <w:noProof w:val="0"/>
                <w:sz w:val="22"/>
                <w:szCs w:val="22"/>
                <w:lang w:val="en-US"/>
              </w:rPr>
              <w:t>Independent Research (1 credit)</w:t>
            </w:r>
          </w:p>
        </w:tc>
      </w:tr>
      <w:tr w:rsidR="529AD1EA" w:rsidTr="529AD1EA" w14:paraId="646A931A">
        <w:tc>
          <w:tcPr>
            <w:tcW w:w="885" w:type="dxa"/>
            <w:tcMar/>
          </w:tcPr>
          <w:p w:rsidR="3159BB63" w:rsidP="529AD1EA" w:rsidRDefault="3159BB63" w14:paraId="55BB05B6" w14:textId="711E44F5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3159BB63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2019</w:t>
            </w:r>
          </w:p>
        </w:tc>
        <w:tc>
          <w:tcPr>
            <w:tcW w:w="1830" w:type="dxa"/>
            <w:tcMar/>
          </w:tcPr>
          <w:p w:rsidR="3159BB63" w:rsidP="529AD1EA" w:rsidRDefault="3159BB63" w14:paraId="73DDFB7F" w14:textId="6F14A415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3159BB63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SURE**</w:t>
            </w:r>
          </w:p>
        </w:tc>
        <w:tc>
          <w:tcPr>
            <w:tcW w:w="2685" w:type="dxa"/>
            <w:tcMar/>
          </w:tcPr>
          <w:p w:rsidR="3D947CEF" w:rsidP="529AD1EA" w:rsidRDefault="3D947CEF" w14:paraId="0B411ABA" w14:textId="1F01B0C4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3D947CEF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Jordan Callahan</w:t>
            </w:r>
          </w:p>
        </w:tc>
        <w:tc>
          <w:tcPr>
            <w:tcW w:w="3240" w:type="dxa"/>
            <w:tcMar/>
          </w:tcPr>
          <w:p w:rsidR="3D947CEF" w:rsidP="529AD1EA" w:rsidRDefault="3D947CEF" w14:paraId="59389FFC" w14:textId="6B6ED8AA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3D947CEF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“Monitoring Biodiversity from Aquatic eDNA with Nanopore </w:t>
            </w:r>
            <w:proofErr w:type="gramStart"/>
            <w:r w:rsidRPr="529AD1EA" w:rsidR="3D947CEF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Sequencing</w:t>
            </w:r>
            <w:proofErr w:type="gramEnd"/>
            <w:r w:rsidRPr="529AD1EA" w:rsidR="3D947CEF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”</w:t>
            </w:r>
          </w:p>
        </w:tc>
      </w:tr>
      <w:tr w:rsidR="529AD1EA" w:rsidTr="529AD1EA" w14:paraId="0A622690">
        <w:tc>
          <w:tcPr>
            <w:tcW w:w="885" w:type="dxa"/>
            <w:tcMar/>
          </w:tcPr>
          <w:p w:rsidR="3159BB63" w:rsidP="529AD1EA" w:rsidRDefault="3159BB63" w14:paraId="31BA2060" w14:textId="174936D4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3159BB63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2019</w:t>
            </w:r>
          </w:p>
        </w:tc>
        <w:tc>
          <w:tcPr>
            <w:tcW w:w="1830" w:type="dxa"/>
            <w:tcMar/>
          </w:tcPr>
          <w:p w:rsidR="3159BB63" w:rsidP="529AD1EA" w:rsidRDefault="3159BB63" w14:paraId="5D6F7849" w14:textId="7DFF2E48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3159BB63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SURE**</w:t>
            </w:r>
          </w:p>
        </w:tc>
        <w:tc>
          <w:tcPr>
            <w:tcW w:w="2685" w:type="dxa"/>
            <w:tcMar/>
          </w:tcPr>
          <w:p w:rsidR="3159BB63" w:rsidP="529AD1EA" w:rsidRDefault="3159BB63" w14:paraId="3BCEF19F" w14:textId="32AD9C6C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3159BB63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Patrick O’Shea</w:t>
            </w:r>
          </w:p>
        </w:tc>
        <w:tc>
          <w:tcPr>
            <w:tcW w:w="3240" w:type="dxa"/>
            <w:tcMar/>
          </w:tcPr>
          <w:p w:rsidR="3159BB63" w:rsidP="529AD1EA" w:rsidRDefault="3159BB63" w14:paraId="415AC923" w14:textId="19167C24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3159BB63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“Machine Learning for Spatial Biodiversity </w:t>
            </w:r>
            <w:proofErr w:type="gramStart"/>
            <w:r w:rsidRPr="529AD1EA" w:rsidR="3159BB63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Modeling</w:t>
            </w:r>
            <w:proofErr w:type="gramEnd"/>
            <w:r w:rsidRPr="529AD1EA" w:rsidR="3159BB63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”</w:t>
            </w:r>
          </w:p>
        </w:tc>
      </w:tr>
      <w:tr w:rsidR="529AD1EA" w:rsidTr="529AD1EA" w14:paraId="42D211F0">
        <w:tc>
          <w:tcPr>
            <w:tcW w:w="885" w:type="dxa"/>
            <w:tcMar/>
          </w:tcPr>
          <w:p w:rsidR="2D0BEAB8" w:rsidP="529AD1EA" w:rsidRDefault="2D0BEAB8" w14:paraId="21C6CDBA" w14:textId="3BBC73A4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2D0BEAB8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2019</w:t>
            </w:r>
          </w:p>
        </w:tc>
        <w:tc>
          <w:tcPr>
            <w:tcW w:w="1830" w:type="dxa"/>
            <w:tcMar/>
          </w:tcPr>
          <w:p w:rsidR="2D0BEAB8" w:rsidP="529AD1EA" w:rsidRDefault="2D0BEAB8" w14:paraId="40FD6103" w14:textId="03E4BFC8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2D0BEAB8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Thesis Reader</w:t>
            </w:r>
          </w:p>
        </w:tc>
        <w:tc>
          <w:tcPr>
            <w:tcW w:w="2685" w:type="dxa"/>
            <w:tcMar/>
          </w:tcPr>
          <w:p w:rsidR="2D0BEAB8" w:rsidP="529AD1EA" w:rsidRDefault="2D0BEAB8" w14:paraId="22CCECE7" w14:textId="6FA5130A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2D0BEAB8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Nick Perry</w:t>
            </w:r>
          </w:p>
        </w:tc>
        <w:tc>
          <w:tcPr>
            <w:tcW w:w="3240" w:type="dxa"/>
            <w:tcMar/>
          </w:tcPr>
          <w:p w:rsidR="2D0BEAB8" w:rsidP="529AD1EA" w:rsidRDefault="2D0BEAB8" w14:paraId="46A338FF" w14:textId="4D7FBA3D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2D0BEAB8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“De-speciation in Madagascar songbird”</w:t>
            </w:r>
          </w:p>
        </w:tc>
      </w:tr>
      <w:tr w:rsidR="529AD1EA" w:rsidTr="529AD1EA" w14:paraId="7D980413">
        <w:tc>
          <w:tcPr>
            <w:tcW w:w="885" w:type="dxa"/>
            <w:tcMar/>
          </w:tcPr>
          <w:p w:rsidR="3E227C02" w:rsidP="529AD1EA" w:rsidRDefault="3E227C02" w14:paraId="7DCA27A1" w14:textId="715EC092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3E227C02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2019</w:t>
            </w:r>
          </w:p>
        </w:tc>
        <w:tc>
          <w:tcPr>
            <w:tcW w:w="1830" w:type="dxa"/>
            <w:tcMar/>
          </w:tcPr>
          <w:p w:rsidR="3E227C02" w:rsidP="529AD1EA" w:rsidRDefault="3E227C02" w14:paraId="4018DC1C" w14:textId="61D3044E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3E227C02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BIO496 (Spring)</w:t>
            </w:r>
          </w:p>
        </w:tc>
        <w:tc>
          <w:tcPr>
            <w:tcW w:w="2685" w:type="dxa"/>
            <w:tcMar/>
          </w:tcPr>
          <w:p w:rsidR="3E227C02" w:rsidP="529AD1EA" w:rsidRDefault="3E227C02" w14:paraId="4A042CFC" w14:textId="1CAD7510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3E227C02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Caroline </w:t>
            </w:r>
            <w:proofErr w:type="spellStart"/>
            <w:r w:rsidRPr="529AD1EA" w:rsidR="3E227C02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Pitten</w:t>
            </w:r>
            <w:proofErr w:type="spellEnd"/>
          </w:p>
        </w:tc>
        <w:tc>
          <w:tcPr>
            <w:tcW w:w="3240" w:type="dxa"/>
            <w:tcMar/>
          </w:tcPr>
          <w:p w:rsidR="3E227C02" w:rsidP="529AD1EA" w:rsidRDefault="3E227C02" w14:paraId="465D8F19" w14:textId="0D85B8C4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3E227C02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Independent Research (1 credit)</w:t>
            </w:r>
          </w:p>
        </w:tc>
      </w:tr>
      <w:tr w:rsidR="529AD1EA" w:rsidTr="529AD1EA" w14:paraId="1BAFCA30">
        <w:tc>
          <w:tcPr>
            <w:tcW w:w="885" w:type="dxa"/>
            <w:tcMar/>
          </w:tcPr>
          <w:p w:rsidR="1457132D" w:rsidP="529AD1EA" w:rsidRDefault="1457132D" w14:paraId="45FCD898" w14:textId="4A959DD2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1457132D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2019</w:t>
            </w:r>
          </w:p>
        </w:tc>
        <w:tc>
          <w:tcPr>
            <w:tcW w:w="1830" w:type="dxa"/>
            <w:tcMar/>
          </w:tcPr>
          <w:p w:rsidR="1457132D" w:rsidP="529AD1EA" w:rsidRDefault="1457132D" w14:paraId="7743FD0B" w14:textId="34E01CE1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1457132D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BIO496 (Spring)</w:t>
            </w:r>
          </w:p>
        </w:tc>
        <w:tc>
          <w:tcPr>
            <w:tcW w:w="2685" w:type="dxa"/>
            <w:tcMar/>
          </w:tcPr>
          <w:p w:rsidR="1457132D" w:rsidP="529AD1EA" w:rsidRDefault="1457132D" w14:paraId="02D96402" w14:textId="4EA79C2E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1457132D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Patrick O’Shea</w:t>
            </w:r>
          </w:p>
        </w:tc>
        <w:tc>
          <w:tcPr>
            <w:tcW w:w="3240" w:type="dxa"/>
            <w:tcMar/>
          </w:tcPr>
          <w:p w:rsidR="1457132D" w:rsidP="529AD1EA" w:rsidRDefault="1457132D" w14:paraId="0C511BD2" w14:textId="03E83986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1457132D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Independent Research (1 credit)</w:t>
            </w:r>
          </w:p>
        </w:tc>
      </w:tr>
      <w:tr w:rsidR="529AD1EA" w:rsidTr="529AD1EA" w14:paraId="6FFD25EE">
        <w:tc>
          <w:tcPr>
            <w:tcW w:w="885" w:type="dxa"/>
            <w:tcMar/>
          </w:tcPr>
          <w:p w:rsidR="1457132D" w:rsidP="529AD1EA" w:rsidRDefault="1457132D" w14:paraId="083D278A" w14:textId="344057A1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1457132D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2019</w:t>
            </w:r>
          </w:p>
        </w:tc>
        <w:tc>
          <w:tcPr>
            <w:tcW w:w="1830" w:type="dxa"/>
            <w:tcMar/>
          </w:tcPr>
          <w:p w:rsidR="1457132D" w:rsidP="529AD1EA" w:rsidRDefault="1457132D" w14:paraId="0FCB8F6A" w14:textId="017B3645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1457132D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BIO496 (Spring)</w:t>
            </w:r>
          </w:p>
        </w:tc>
        <w:tc>
          <w:tcPr>
            <w:tcW w:w="2685" w:type="dxa"/>
            <w:tcMar/>
          </w:tcPr>
          <w:p w:rsidR="1457132D" w:rsidP="529AD1EA" w:rsidRDefault="1457132D" w14:paraId="3EDE7B84" w14:textId="3ECA0030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1457132D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Andrew Williams</w:t>
            </w:r>
          </w:p>
        </w:tc>
        <w:tc>
          <w:tcPr>
            <w:tcW w:w="3240" w:type="dxa"/>
            <w:tcMar/>
          </w:tcPr>
          <w:p w:rsidR="1457132D" w:rsidP="529AD1EA" w:rsidRDefault="1457132D" w14:paraId="5A8A5552" w14:textId="25FCF47D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1457132D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Independent Research (1 credit)</w:t>
            </w:r>
          </w:p>
        </w:tc>
      </w:tr>
      <w:tr w:rsidR="529AD1EA" w:rsidTr="529AD1EA" w14:paraId="240123CD">
        <w:tc>
          <w:tcPr>
            <w:tcW w:w="885" w:type="dxa"/>
            <w:tcMar/>
          </w:tcPr>
          <w:p w:rsidR="1457132D" w:rsidP="529AD1EA" w:rsidRDefault="1457132D" w14:paraId="77FA9D08" w14:textId="417F3080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1457132D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2019</w:t>
            </w:r>
          </w:p>
        </w:tc>
        <w:tc>
          <w:tcPr>
            <w:tcW w:w="1830" w:type="dxa"/>
            <w:tcMar/>
          </w:tcPr>
          <w:p w:rsidR="1457132D" w:rsidP="529AD1EA" w:rsidRDefault="1457132D" w14:paraId="1EA584A8" w14:textId="3D55B7CE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1457132D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BIO496 (Spring)</w:t>
            </w:r>
          </w:p>
        </w:tc>
        <w:tc>
          <w:tcPr>
            <w:tcW w:w="2685" w:type="dxa"/>
            <w:tcMar/>
          </w:tcPr>
          <w:p w:rsidR="1457132D" w:rsidP="529AD1EA" w:rsidRDefault="1457132D" w14:paraId="34A8E90F" w14:textId="284404C9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1457132D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Jordan Callahan</w:t>
            </w:r>
          </w:p>
        </w:tc>
        <w:tc>
          <w:tcPr>
            <w:tcW w:w="3240" w:type="dxa"/>
            <w:tcMar/>
          </w:tcPr>
          <w:p w:rsidR="1457132D" w:rsidP="529AD1EA" w:rsidRDefault="1457132D" w14:paraId="64A9836C" w14:textId="6346E7F7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1457132D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Independent Research (1 credit)</w:t>
            </w:r>
          </w:p>
        </w:tc>
      </w:tr>
      <w:tr w:rsidR="529AD1EA" w:rsidTr="529AD1EA" w14:paraId="12F53652">
        <w:tc>
          <w:tcPr>
            <w:tcW w:w="885" w:type="dxa"/>
            <w:tcMar/>
          </w:tcPr>
          <w:p w:rsidR="14CE1BA2" w:rsidP="529AD1EA" w:rsidRDefault="14CE1BA2" w14:paraId="54A3E063" w14:textId="73CD65D2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14CE1BA2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2019</w:t>
            </w:r>
          </w:p>
        </w:tc>
        <w:tc>
          <w:tcPr>
            <w:tcW w:w="1830" w:type="dxa"/>
            <w:tcMar/>
          </w:tcPr>
          <w:p w:rsidR="14CE1BA2" w:rsidP="529AD1EA" w:rsidRDefault="14CE1BA2" w14:paraId="04AE9896" w14:textId="483037C9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14CE1BA2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BIO496 (Spring)</w:t>
            </w:r>
          </w:p>
        </w:tc>
        <w:tc>
          <w:tcPr>
            <w:tcW w:w="2685" w:type="dxa"/>
            <w:tcMar/>
          </w:tcPr>
          <w:p w:rsidR="14CE1BA2" w:rsidP="529AD1EA" w:rsidRDefault="14CE1BA2" w14:paraId="738AF043" w14:textId="2D76EA6D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14CE1BA2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Alex </w:t>
            </w:r>
            <w:proofErr w:type="spellStart"/>
            <w:r w:rsidRPr="529AD1EA" w:rsidR="14CE1BA2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Baryiames</w:t>
            </w:r>
            <w:proofErr w:type="spellEnd"/>
          </w:p>
        </w:tc>
        <w:tc>
          <w:tcPr>
            <w:tcW w:w="3240" w:type="dxa"/>
            <w:tcMar/>
          </w:tcPr>
          <w:p w:rsidR="14CE1BA2" w:rsidP="529AD1EA" w:rsidRDefault="14CE1BA2" w14:paraId="22B4955A" w14:textId="3179F9E5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14CE1BA2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‘</w:t>
            </w:r>
            <w:proofErr w:type="spellStart"/>
            <w:r w:rsidRPr="529AD1EA" w:rsidR="14CE1BA2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cRacle</w:t>
            </w:r>
            <w:proofErr w:type="spellEnd"/>
            <w:r w:rsidRPr="529AD1EA" w:rsidR="14CE1BA2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 R library development’ (3 credits)</w:t>
            </w:r>
          </w:p>
        </w:tc>
      </w:tr>
      <w:tr w:rsidR="529AD1EA" w:rsidTr="529AD1EA" w14:paraId="36EB4A3B">
        <w:tc>
          <w:tcPr>
            <w:tcW w:w="885" w:type="dxa"/>
            <w:tcMar/>
          </w:tcPr>
          <w:p w:rsidR="3159BB63" w:rsidP="529AD1EA" w:rsidRDefault="3159BB63" w14:paraId="351E9B5B" w14:textId="1DEA43A4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3159BB63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2018</w:t>
            </w:r>
          </w:p>
        </w:tc>
        <w:tc>
          <w:tcPr>
            <w:tcW w:w="1830" w:type="dxa"/>
            <w:tcMar/>
          </w:tcPr>
          <w:p w:rsidR="3159BB63" w:rsidP="529AD1EA" w:rsidRDefault="3159BB63" w14:paraId="0E5E86D6" w14:textId="20E4F0F6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3159BB63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AMNH REU*</w:t>
            </w:r>
          </w:p>
        </w:tc>
        <w:tc>
          <w:tcPr>
            <w:tcW w:w="2685" w:type="dxa"/>
            <w:tcMar/>
          </w:tcPr>
          <w:p w:rsidR="3159BB63" w:rsidP="529AD1EA" w:rsidRDefault="3159BB63" w14:paraId="4CE6C5E5" w14:textId="3F487AE1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3159BB63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Grace Moore</w:t>
            </w:r>
          </w:p>
        </w:tc>
        <w:tc>
          <w:tcPr>
            <w:tcW w:w="3240" w:type="dxa"/>
            <w:tcMar/>
          </w:tcPr>
          <w:p w:rsidR="3159BB63" w:rsidP="529AD1EA" w:rsidRDefault="3159BB63" w14:paraId="64E0EF60" w14:textId="32D781DB">
            <w:pPr>
              <w:pStyle w:val="ListParagraph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i w:val="0"/>
                <w:iCs w:val="0"/>
                <w:sz w:val="22"/>
                <w:szCs w:val="22"/>
              </w:rPr>
            </w:pPr>
            <w:r w:rsidRPr="529AD1EA" w:rsidR="3159BB63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“</w:t>
            </w:r>
            <w:proofErr w:type="spellStart"/>
            <w:r w:rsidRPr="529AD1EA" w:rsidR="3159BB63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Paleogenomics</w:t>
            </w:r>
            <w:proofErr w:type="spellEnd"/>
            <w:r w:rsidRPr="529AD1EA" w:rsidR="3159BB63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 of Ancient DNA from </w:t>
            </w:r>
            <w:r w:rsidRPr="529AD1EA" w:rsidR="3159BB63">
              <w:rPr>
                <w:rFonts w:ascii="Calibri Light" w:hAnsi="Calibri Light" w:eastAsia="Calibri Light" w:cs="Calibri Light" w:asciiTheme="majorAscii" w:hAnsiTheme="majorAscii" w:eastAsiaTheme="majorAscii" w:cstheme="majorAscii"/>
                <w:i w:val="1"/>
                <w:iCs w:val="1"/>
                <w:sz w:val="22"/>
                <w:szCs w:val="22"/>
              </w:rPr>
              <w:t xml:space="preserve">Neotoma </w:t>
            </w:r>
            <w:r w:rsidRPr="529AD1EA" w:rsidR="3159BB63">
              <w:rPr>
                <w:rFonts w:ascii="Calibri Light" w:hAnsi="Calibri Light" w:eastAsia="Calibri Light" w:cs="Calibri Light" w:asciiTheme="majorAscii" w:hAnsiTheme="majorAscii" w:eastAsiaTheme="majorAscii" w:cstheme="majorAscii"/>
                <w:i w:val="0"/>
                <w:iCs w:val="0"/>
                <w:sz w:val="22"/>
                <w:szCs w:val="22"/>
              </w:rPr>
              <w:t>packrat midden plant macrofossils”</w:t>
            </w:r>
          </w:p>
        </w:tc>
      </w:tr>
      <w:tr w:rsidR="529AD1EA" w:rsidTr="529AD1EA" w14:paraId="2A960209">
        <w:tc>
          <w:tcPr>
            <w:tcW w:w="8640" w:type="dxa"/>
            <w:gridSpan w:val="4"/>
            <w:tcMar/>
          </w:tcPr>
          <w:p w:rsidR="3159BB63" w:rsidP="529AD1EA" w:rsidRDefault="3159BB63" w14:paraId="4A6EE899" w14:textId="0A48E93F">
            <w:pPr>
              <w:pStyle w:val="Normal"/>
              <w:ind w:left="0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529AD1EA" w:rsidR="3159BB63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*</w:t>
            </w:r>
            <w:r w:rsidRPr="529AD1EA" w:rsidR="3159BB63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NSF</w:t>
            </w:r>
            <w:r w:rsidRPr="529AD1EA" w:rsidR="3159BB63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 funded Research Experience for Undergraduates (REU) at the American Museum of Natural History, New York, NY.</w:t>
            </w:r>
            <w:r>
              <w:br/>
            </w:r>
            <w:r w:rsidRPr="529AD1EA" w:rsidR="05562E22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**Summer Undergraduate Research Experience (SURE) at Stonehill College</w:t>
            </w:r>
          </w:p>
        </w:tc>
      </w:tr>
    </w:tbl>
    <w:p w:rsidR="529AD1EA" w:rsidP="529AD1EA" w:rsidRDefault="529AD1EA" w14:paraId="1F2083F5" w14:textId="38B6364A">
      <w:pPr>
        <w:pStyle w:val="Normal"/>
        <w:spacing w:after="0" w:line="240" w:lineRule="auto"/>
        <w:ind w:left="0"/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</w:pPr>
    </w:p>
    <w:p w:rsidR="00B93430" w:rsidP="529AD1EA" w:rsidRDefault="00B93430" w14:paraId="15218A78" w14:textId="75A6C689">
      <w:pPr>
        <w:pStyle w:val="ListParagraph"/>
        <w:numPr>
          <w:ilvl w:val="0"/>
          <w:numId w:val="1"/>
        </w:numPr>
        <w:spacing w:after="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</w:pPr>
      <w:r w:rsidRPr="4485F754" w:rsidR="00B93430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  <w:u w:val="single"/>
        </w:rPr>
        <w:t>SERVICE AND ENGAGEMENT ACTIVITIES</w:t>
      </w:r>
      <w:r w:rsidRPr="4485F754" w:rsidR="00B93430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 xml:space="preserve"> </w:t>
      </w:r>
      <w:r>
        <w:br/>
      </w:r>
      <w:r>
        <w:br/>
      </w:r>
      <w:r w:rsidRPr="4485F754" w:rsidR="22570D95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>COLLEGE SERVICE</w:t>
      </w:r>
      <w:r>
        <w:br/>
      </w:r>
      <w:r>
        <w:br/>
      </w:r>
      <w:r w:rsidRPr="4485F754" w:rsidR="30B07D23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2"/>
          <w:szCs w:val="22"/>
        </w:rPr>
        <w:t>Technology Advisory Committee (TAC) member (20</w:t>
      </w:r>
      <w:r w:rsidRPr="4485F754" w:rsidR="0FB93330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2"/>
          <w:szCs w:val="22"/>
        </w:rPr>
        <w:t>19</w:t>
      </w:r>
      <w:r w:rsidRPr="4485F754" w:rsidR="30B07D23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2"/>
          <w:szCs w:val="22"/>
        </w:rPr>
        <w:t>-2021)</w:t>
      </w:r>
      <w:r>
        <w:br/>
      </w:r>
      <w:r>
        <w:br/>
      </w:r>
      <w:r w:rsidRPr="4485F754" w:rsidR="5B198E84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2"/>
          <w:szCs w:val="22"/>
        </w:rPr>
        <w:t>Faculty Learning Community for Machine Learning in collaboration with Tim Balint (</w:t>
      </w:r>
      <w:r w:rsidRPr="4485F754" w:rsidR="5B198E84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2"/>
          <w:szCs w:val="22"/>
        </w:rPr>
        <w:t>CS</w:t>
      </w:r>
      <w:r w:rsidRPr="4485F754" w:rsidR="5B198E84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2"/>
          <w:szCs w:val="22"/>
        </w:rPr>
        <w:t>) is launching in SP2021 and will focus on bring</w:t>
      </w:r>
      <w:r w:rsidRPr="4485F754" w:rsidR="57DF26C5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2"/>
          <w:szCs w:val="22"/>
        </w:rPr>
        <w:t>ing together faculty with computational interests in teaching and scholarship.</w:t>
      </w:r>
      <w:r>
        <w:br/>
      </w:r>
      <w:r>
        <w:br/>
      </w:r>
      <w:r w:rsidRPr="4485F754" w:rsidR="2CF60404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2"/>
          <w:szCs w:val="22"/>
        </w:rPr>
        <w:t xml:space="preserve">Assisted collaboration with </w:t>
      </w:r>
      <w:r w:rsidRPr="4485F754" w:rsidR="2F4922DE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2"/>
          <w:szCs w:val="22"/>
        </w:rPr>
        <w:t>the Massachusetts Green High-Performance Computing Center (MGHPCC) to bring high-performance computing opportunities to Stonehill faculty for teaching and research.</w:t>
      </w:r>
      <w:r>
        <w:br/>
      </w:r>
      <w:r>
        <w:br/>
      </w:r>
      <w:r w:rsidRPr="4485F754" w:rsidR="507359E6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>DEPARTMENT</w:t>
      </w:r>
      <w:r w:rsidRPr="4485F754" w:rsidR="30B07D23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 xml:space="preserve"> SERVICE</w:t>
      </w:r>
      <w:r>
        <w:br/>
      </w:r>
      <w:r w:rsidRPr="4485F754" w:rsidR="30B07D23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2"/>
          <w:szCs w:val="22"/>
        </w:rPr>
        <w:t>Biology Department Seminar Co-Coordinator (2019-2021)</w:t>
      </w:r>
      <w:r>
        <w:br/>
      </w:r>
      <w:r>
        <w:br/>
      </w:r>
      <w:r>
        <w:br/>
      </w:r>
      <w:r w:rsidRPr="4485F754" w:rsidR="68C9355A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>EXTERNAL SERVICE</w:t>
      </w:r>
      <w:r w:rsidRPr="4485F754" w:rsidR="00B93430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 xml:space="preserve"> </w:t>
      </w:r>
      <w:r>
        <w:br/>
      </w:r>
      <w:r w:rsidRPr="4485F754" w:rsidR="00B93430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sz w:val="22"/>
          <w:szCs w:val="22"/>
        </w:rPr>
        <w:t>Editorial Board, Open Quaternary</w:t>
      </w:r>
      <w:r w:rsidRPr="4485F754" w:rsidR="00B93430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. 2018 -- Present.  </w:t>
      </w:r>
      <w:r>
        <w:br/>
      </w:r>
      <w:r w:rsidRPr="4485F754" w:rsidR="00B93430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sz w:val="22"/>
          <w:szCs w:val="22"/>
        </w:rPr>
        <w:t>PlantingScience</w:t>
      </w:r>
      <w:r w:rsidRPr="4485F754" w:rsidR="00B93430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—Mentor - 2016-2018 </w:t>
      </w:r>
      <w:r>
        <w:br/>
      </w:r>
      <w:r w:rsidRPr="4485F754" w:rsidR="00B93430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sz w:val="22"/>
          <w:szCs w:val="22"/>
        </w:rPr>
        <w:t>Student Conference on Conservation Science</w:t>
      </w:r>
      <w:r w:rsidRPr="4485F754" w:rsidR="00B93430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- New York – 2017 &amp; 2019. Mentorship of students (graduate and undergraduate)</w:t>
      </w:r>
      <w:r w:rsidRPr="4485F754" w:rsidR="5B284557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, </w:t>
      </w:r>
      <w:r w:rsidRPr="4485F754" w:rsidR="00B93430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poster judging</w:t>
      </w:r>
      <w:r w:rsidRPr="4485F754" w:rsidR="4E83CCA5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,</w:t>
      </w:r>
      <w:r w:rsidRPr="4485F754" w:rsidR="00B93430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and discussion hosting.</w:t>
      </w:r>
      <w:r w:rsidRPr="4485F754" w:rsidR="00B93430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 </w:t>
      </w:r>
      <w:r>
        <w:br/>
      </w:r>
      <w:r w:rsidRPr="4485F754" w:rsidR="00B93430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Reviewer for </w:t>
      </w:r>
      <w:r w:rsidRPr="4485F754" w:rsidR="00B93430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sz w:val="22"/>
          <w:szCs w:val="22"/>
        </w:rPr>
        <w:t>PLoS</w:t>
      </w:r>
      <w:r w:rsidRPr="4485F754" w:rsidR="00B93430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  <w:sz w:val="22"/>
          <w:szCs w:val="22"/>
        </w:rPr>
        <w:t xml:space="preserve"> One, Genes, Journal of Systematics, Journal of Biogeography, Applications in Plant</w:t>
      </w:r>
      <w:r w:rsidRPr="4485F754" w:rsidR="00B93430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 Sciences.</w:t>
      </w:r>
      <w:r>
        <w:br/>
      </w:r>
      <w:r>
        <w:br/>
      </w:r>
      <w:r w:rsidRPr="4485F754" w:rsidR="04A4628F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>PROFESSIONAL SOCIETIES</w:t>
      </w:r>
      <w:r>
        <w:br/>
      </w:r>
      <w:r w:rsidRPr="4485F754" w:rsidR="4B7C4A43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2"/>
          <w:szCs w:val="22"/>
        </w:rPr>
        <w:t>Botanical Society of America (2013-present)</w:t>
      </w:r>
    </w:p>
    <w:p w:rsidR="009E1DD4" w:rsidP="529AD1EA" w:rsidRDefault="009E1DD4" w14:paraId="59153A51" w14:textId="77777777" w14:noSpellErr="1">
      <w:pPr>
        <w:spacing w:after="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</w:pPr>
    </w:p>
    <w:p w:rsidR="0EEEB90D" w:rsidP="529AD1EA" w:rsidRDefault="0EEEB90D" w14:paraId="1B34C738" w14:textId="41076D2D" w14:noSpellErr="1">
      <w:pPr>
        <w:spacing w:after="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</w:pPr>
    </w:p>
    <w:p w:rsidR="25232A63" w:rsidP="529AD1EA" w:rsidRDefault="25232A63" w14:paraId="76DD00B0" w14:textId="69715B4F">
      <w:pPr>
        <w:pStyle w:val="ListParagraph"/>
        <w:numPr>
          <w:ilvl w:val="0"/>
          <w:numId w:val="1"/>
        </w:numPr>
        <w:spacing w:after="0" w:line="240" w:lineRule="auto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</w:pPr>
      <w:r w:rsidRPr="4485F754" w:rsidR="25232A63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  <w:u w:val="single"/>
        </w:rPr>
        <w:t xml:space="preserve">ACADEMIC </w:t>
      </w:r>
      <w:r w:rsidRPr="4485F754" w:rsidR="009E1DD4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  <w:u w:val="single"/>
        </w:rPr>
        <w:t>AWARDS AND FUNDING</w:t>
      </w:r>
      <w:r w:rsidRPr="4485F754" w:rsidR="009E1DD4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 xml:space="preserve">  </w:t>
      </w:r>
      <w:r>
        <w:br/>
      </w:r>
      <w:r>
        <w:br/>
      </w:r>
      <w:r w:rsidRPr="4485F754" w:rsidR="1CEAA25B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>OPEN APPLICATIONS</w:t>
      </w:r>
      <w:r>
        <w:br/>
      </w:r>
      <w:r w:rsidRPr="4485F754" w:rsidR="5378F34F">
        <w:rPr>
          <w:rFonts w:ascii="Calibri Light" w:hAnsi="Calibri Light" w:eastAsia="Calibri Light" w:cs="Calibri Light" w:asciiTheme="majorAscii" w:hAnsiTheme="majorAscii" w:eastAsiaTheme="majorAscii" w:cstheme="majorAscii"/>
          <w:b w:val="0"/>
          <w:bCs w:val="0"/>
          <w:sz w:val="22"/>
          <w:szCs w:val="22"/>
        </w:rPr>
        <w:t>American Philosophical Society, Franklin Grant Program. ($5000)</w:t>
      </w:r>
      <w:r>
        <w:br/>
      </w:r>
      <w:r>
        <w:br/>
      </w:r>
      <w:r w:rsidRPr="4485F754" w:rsidR="2F160143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>FUNDED</w:t>
      </w:r>
      <w:r>
        <w:br/>
      </w:r>
      <w:r w:rsidRPr="4485F754" w:rsidR="009E1DD4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Stonehill College CTL, Curriculum Fellowship, 2020</w:t>
      </w:r>
      <w:r>
        <w:br/>
      </w:r>
      <w:r w:rsidRPr="4485F754" w:rsidR="009E1DD4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Stonehill College CTL, Curriculum Development Grant, 2018. $1000</w:t>
      </w:r>
      <w:r>
        <w:br/>
      </w:r>
      <w:r w:rsidRPr="4485F754" w:rsidR="1FDE545E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NVIDIA Product Grant, 20</w:t>
      </w:r>
      <w:r w:rsidRPr="4485F754" w:rsidR="434947C0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19. Awarded: NVIDIA Titan V GPU (</w:t>
      </w:r>
      <w:r w:rsidRPr="4485F754" w:rsidR="434947C0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MSRP:$</w:t>
      </w:r>
      <w:r w:rsidRPr="4485F754" w:rsidR="434947C0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2999</w:t>
      </w:r>
      <w:r w:rsidRPr="4485F754" w:rsidR="200D7F7C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)</w:t>
      </w:r>
      <w:r>
        <w:br/>
      </w:r>
      <w:r w:rsidRPr="4485F754" w:rsidR="009E1DD4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Gerstner Postdoctoral Fellowship, AMNH, 2016-2018. $155,000  </w:t>
      </w:r>
      <w:r>
        <w:br/>
      </w:r>
      <w:r w:rsidRPr="4485F754" w:rsidR="009E1DD4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Student Research Travel Grant. Cornell University, 2013. $2000. </w:t>
      </w:r>
      <w:r>
        <w:br/>
      </w:r>
      <w:r w:rsidRPr="4485F754" w:rsidR="009E1DD4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Student Travel Award from the Ecological Section, Botanical Society of America, 2013. $500  </w:t>
      </w:r>
      <w:r>
        <w:br/>
      </w:r>
      <w:r w:rsidRPr="4485F754" w:rsidR="44F6D750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Summer Undergraduate Research Fellowship, 2010. American Society of Plant Biologists. $2500  </w:t>
      </w:r>
      <w:r>
        <w:br/>
      </w:r>
      <w:r>
        <w:br/>
      </w:r>
      <w:r w:rsidRPr="4485F754" w:rsidR="44C784DF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sz w:val="22"/>
          <w:szCs w:val="22"/>
        </w:rPr>
        <w:t>AWARDS</w:t>
      </w:r>
      <w:r>
        <w:br/>
      </w:r>
      <w:r w:rsidRPr="4485F754" w:rsidR="2EEB5D4B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 xml:space="preserve">Outstanding Teaching Assistant Award, 2014-2015, College of Agriculture and Life Sciences (CALS), Cornell University, Ithaca, NY 14850.  </w:t>
      </w:r>
      <w:r>
        <w:br/>
      </w:r>
      <w:r w:rsidRPr="4485F754" w:rsidR="44C784DF">
        <w:rPr>
          <w:rFonts w:ascii="Calibri Light" w:hAnsi="Calibri Light" w:eastAsia="Calibri Light" w:cs="Calibri Light" w:asciiTheme="majorAscii" w:hAnsiTheme="majorAscii" w:eastAsiaTheme="majorAscii" w:cstheme="majorAscii"/>
          <w:sz w:val="22"/>
          <w:szCs w:val="22"/>
        </w:rPr>
        <w:t>Phi Beta Kappa Honors Society, 2011</w:t>
      </w:r>
    </w:p>
    <w:sectPr w:rsidR="009E1DD4">
      <w:pgSz w:w="12240" w:h="15840" w:orient="portrait"/>
      <w:pgMar w:top="1440" w:right="1440" w:bottom="1440" w:left="1440" w:header="720" w:footer="720" w:gutter="0"/>
      <w:cols w:space="720"/>
      <w:docGrid w:linePitch="360"/>
      <w:headerReference w:type="default" r:id="Rbfd965b7c7c74b59"/>
      <w:footerReference w:type="default" r:id="Rca73058ec96a4013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29AD1EA" w:rsidTr="529AD1EA" w14:paraId="178006EE">
      <w:tc>
        <w:tcPr>
          <w:tcW w:w="3120" w:type="dxa"/>
          <w:tcMar/>
        </w:tcPr>
        <w:p w:rsidR="529AD1EA" w:rsidP="529AD1EA" w:rsidRDefault="529AD1EA" w14:paraId="5DA356D0" w14:textId="089DED65">
          <w:pPr>
            <w:pStyle w:val="Header"/>
            <w:bidi w:val="0"/>
            <w:ind w:left="-115"/>
            <w:jc w:val="left"/>
          </w:pPr>
          <w:r w:rsidR="529AD1EA">
            <w:rPr/>
            <w:t>Harbert</w:t>
          </w:r>
        </w:p>
      </w:tc>
      <w:tc>
        <w:tcPr>
          <w:tcW w:w="3120" w:type="dxa"/>
          <w:tcMar/>
        </w:tcPr>
        <w:p w:rsidR="529AD1EA" w:rsidP="529AD1EA" w:rsidRDefault="529AD1EA" w14:paraId="6C99EAAC" w14:textId="6DFBF41E">
          <w:pPr>
            <w:pStyle w:val="Header"/>
            <w:bidi w:val="0"/>
            <w:jc w:val="center"/>
          </w:pPr>
        </w:p>
      </w:tc>
      <w:tc>
        <w:tcPr>
          <w:tcW w:w="3120" w:type="dxa"/>
          <w:tcMar/>
        </w:tcPr>
        <w:p w:rsidR="529AD1EA" w:rsidP="529AD1EA" w:rsidRDefault="529AD1EA" w14:paraId="2599B495" w14:textId="685178FC">
          <w:pPr>
            <w:pStyle w:val="Header"/>
            <w:bidi w:val="0"/>
            <w:ind w:right="-115"/>
            <w:jc w:val="right"/>
          </w:pPr>
          <w:r>
            <w:fldChar w:fldCharType="begin"/>
          </w:r>
          <w:r>
            <w:instrText xml:space="preserve">PAGE</w:instrText>
          </w:r>
          <w:r>
            <w:fldChar w:fldCharType="separate"/>
          </w:r>
          <w:r>
            <w:fldChar w:fldCharType="end"/>
          </w:r>
        </w:p>
      </w:tc>
    </w:tr>
  </w:tbl>
  <w:p w:rsidR="529AD1EA" w:rsidP="529AD1EA" w:rsidRDefault="529AD1EA" w14:paraId="6FC36FC3" w14:textId="7B76613A">
    <w:pPr>
      <w:pStyle w:val="Footer"/>
      <w:bidi w:val="0"/>
    </w:pPr>
  </w:p>
</w:ftr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29AD1EA" w:rsidTr="529AD1EA" w14:paraId="62B49298">
      <w:tc>
        <w:tcPr>
          <w:tcW w:w="3120" w:type="dxa"/>
          <w:tcMar/>
        </w:tcPr>
        <w:p w:rsidR="529AD1EA" w:rsidP="529AD1EA" w:rsidRDefault="529AD1EA" w14:paraId="1E494098" w14:textId="2E131136">
          <w:pPr>
            <w:pStyle w:val="Header"/>
            <w:bidi w:val="0"/>
            <w:ind w:left="-115"/>
            <w:jc w:val="left"/>
          </w:pPr>
        </w:p>
      </w:tc>
      <w:tc>
        <w:tcPr>
          <w:tcW w:w="3120" w:type="dxa"/>
          <w:tcMar/>
        </w:tcPr>
        <w:p w:rsidR="529AD1EA" w:rsidP="529AD1EA" w:rsidRDefault="529AD1EA" w14:paraId="50CF8990" w14:textId="6E317EFB">
          <w:pPr>
            <w:pStyle w:val="Header"/>
            <w:bidi w:val="0"/>
            <w:jc w:val="center"/>
          </w:pPr>
        </w:p>
      </w:tc>
      <w:tc>
        <w:tcPr>
          <w:tcW w:w="3120" w:type="dxa"/>
          <w:tcMar/>
        </w:tcPr>
        <w:p w:rsidR="529AD1EA" w:rsidP="529AD1EA" w:rsidRDefault="529AD1EA" w14:paraId="4441A6B6" w14:textId="5143C3F4">
          <w:pPr>
            <w:pStyle w:val="Header"/>
            <w:bidi w:val="0"/>
            <w:ind w:right="-115"/>
            <w:jc w:val="right"/>
          </w:pPr>
        </w:p>
      </w:tc>
    </w:tr>
  </w:tbl>
  <w:p w:rsidR="529AD1EA" w:rsidP="529AD1EA" w:rsidRDefault="529AD1EA" w14:paraId="1F33EBBE" w14:textId="39DC70FF">
    <w:pPr>
      <w:pStyle w:val="Header"/>
      <w:bidi w:val="0"/>
    </w:pPr>
  </w:p>
</w:hdr>
</file>

<file path=word/numbering.xml><?xml version="1.0" encoding="utf-8"?>
<w:numbering xmlns:w="http://schemas.openxmlformats.org/wordprocessingml/2006/main">
  <w:abstractNum xmlns:w="http://schemas.openxmlformats.org/wordprocessingml/2006/main" w:abstractNumId="2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0">
    <w:multiLevelType xmlns:w="http://schemas.openxmlformats.org/wordprocessingml/2006/main" w:val="hybridMultilevel"/>
    <w:lvl xmlns:w="http://schemas.openxmlformats.org/wordprocessingml/2006/main" w:ilvl="0">
      <w:start w:val="1"/>
      <w:numFmt w:val="upperRoman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num w:numId="3">
    <w:abstractNumId w:val="2"/>
  </w:num>
  <w:num w:numId="2">
    <w:abstractNumId w:val="1"/>
  </w: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5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3MLQwtDAxMzI2MzNV0lEKTi0uzszPAykwqgUAzabTuiwAAAA="/>
  </w:docVars>
  <w:rsids>
    <w:rsidRoot w:val="00DC4DCF"/>
    <w:rsid w:val="000321E2"/>
    <w:rsid w:val="0006773C"/>
    <w:rsid w:val="00073C62"/>
    <w:rsid w:val="000D5110"/>
    <w:rsid w:val="001160D0"/>
    <w:rsid w:val="00150410"/>
    <w:rsid w:val="00152A2F"/>
    <w:rsid w:val="001D38F1"/>
    <w:rsid w:val="0027435E"/>
    <w:rsid w:val="002C05C2"/>
    <w:rsid w:val="002D305E"/>
    <w:rsid w:val="003B54DD"/>
    <w:rsid w:val="003B598C"/>
    <w:rsid w:val="004078AE"/>
    <w:rsid w:val="00524237"/>
    <w:rsid w:val="00601D25"/>
    <w:rsid w:val="006817BA"/>
    <w:rsid w:val="006F1145"/>
    <w:rsid w:val="00723263"/>
    <w:rsid w:val="00731E67"/>
    <w:rsid w:val="00780DC6"/>
    <w:rsid w:val="007B4C83"/>
    <w:rsid w:val="007D0CAC"/>
    <w:rsid w:val="009112F4"/>
    <w:rsid w:val="00912795"/>
    <w:rsid w:val="00935F0A"/>
    <w:rsid w:val="009B4A61"/>
    <w:rsid w:val="009D4465"/>
    <w:rsid w:val="009E1DD4"/>
    <w:rsid w:val="00A47EB7"/>
    <w:rsid w:val="00A573A1"/>
    <w:rsid w:val="00B53A30"/>
    <w:rsid w:val="00B93430"/>
    <w:rsid w:val="00BB7D97"/>
    <w:rsid w:val="00BC7A7A"/>
    <w:rsid w:val="00C218E2"/>
    <w:rsid w:val="00CC490A"/>
    <w:rsid w:val="00D116A4"/>
    <w:rsid w:val="00D7754E"/>
    <w:rsid w:val="00D9537A"/>
    <w:rsid w:val="00DC4DCF"/>
    <w:rsid w:val="00DE1F03"/>
    <w:rsid w:val="00EE47F2"/>
    <w:rsid w:val="00F37CD7"/>
    <w:rsid w:val="00FB2104"/>
    <w:rsid w:val="01DB9BAA"/>
    <w:rsid w:val="02054CB1"/>
    <w:rsid w:val="025BC72E"/>
    <w:rsid w:val="02DFE747"/>
    <w:rsid w:val="02EFB1A8"/>
    <w:rsid w:val="04A4628F"/>
    <w:rsid w:val="0501FEDE"/>
    <w:rsid w:val="05562E22"/>
    <w:rsid w:val="0580B572"/>
    <w:rsid w:val="05F442B9"/>
    <w:rsid w:val="06699682"/>
    <w:rsid w:val="067B0EC2"/>
    <w:rsid w:val="07035D76"/>
    <w:rsid w:val="089C397A"/>
    <w:rsid w:val="094F28CB"/>
    <w:rsid w:val="09D83B45"/>
    <w:rsid w:val="0A4E0CAB"/>
    <w:rsid w:val="0B0A38F7"/>
    <w:rsid w:val="0B8FDC45"/>
    <w:rsid w:val="0C7A367C"/>
    <w:rsid w:val="0D66E931"/>
    <w:rsid w:val="0DD90F45"/>
    <w:rsid w:val="0ED2C6B8"/>
    <w:rsid w:val="0EEEB90D"/>
    <w:rsid w:val="0FB93330"/>
    <w:rsid w:val="100638F5"/>
    <w:rsid w:val="11A1ECFD"/>
    <w:rsid w:val="12BA626E"/>
    <w:rsid w:val="131D0795"/>
    <w:rsid w:val="135991CA"/>
    <w:rsid w:val="1406FD08"/>
    <w:rsid w:val="1457132D"/>
    <w:rsid w:val="14CE1BA2"/>
    <w:rsid w:val="14EECBCE"/>
    <w:rsid w:val="15859E65"/>
    <w:rsid w:val="15C3D1DB"/>
    <w:rsid w:val="17630BB6"/>
    <w:rsid w:val="1903FB83"/>
    <w:rsid w:val="19306D20"/>
    <w:rsid w:val="195C543B"/>
    <w:rsid w:val="197A91A3"/>
    <w:rsid w:val="19A91494"/>
    <w:rsid w:val="19B4FCDC"/>
    <w:rsid w:val="1ABC9641"/>
    <w:rsid w:val="1B172A42"/>
    <w:rsid w:val="1B28C83B"/>
    <w:rsid w:val="1CEAA25B"/>
    <w:rsid w:val="1D49BDF6"/>
    <w:rsid w:val="1F7FBD19"/>
    <w:rsid w:val="1FBC85F7"/>
    <w:rsid w:val="1FDE545E"/>
    <w:rsid w:val="200D7F7C"/>
    <w:rsid w:val="205929BA"/>
    <w:rsid w:val="22570D95"/>
    <w:rsid w:val="23103582"/>
    <w:rsid w:val="236AB2CE"/>
    <w:rsid w:val="23E6C971"/>
    <w:rsid w:val="24D6F7B8"/>
    <w:rsid w:val="25232A63"/>
    <w:rsid w:val="263294C6"/>
    <w:rsid w:val="28074B43"/>
    <w:rsid w:val="28643B9F"/>
    <w:rsid w:val="2AA35EA9"/>
    <w:rsid w:val="2B49CDE8"/>
    <w:rsid w:val="2BAE67C4"/>
    <w:rsid w:val="2CB7D452"/>
    <w:rsid w:val="2CF60404"/>
    <w:rsid w:val="2D0BEAB8"/>
    <w:rsid w:val="2DAADABB"/>
    <w:rsid w:val="2DCFED0A"/>
    <w:rsid w:val="2DD0EFD1"/>
    <w:rsid w:val="2EEB5D4B"/>
    <w:rsid w:val="2F160143"/>
    <w:rsid w:val="2F4922DE"/>
    <w:rsid w:val="2FD94FCE"/>
    <w:rsid w:val="30B07D23"/>
    <w:rsid w:val="3159BB63"/>
    <w:rsid w:val="32C33835"/>
    <w:rsid w:val="330CB718"/>
    <w:rsid w:val="343E2D80"/>
    <w:rsid w:val="34EDBBD1"/>
    <w:rsid w:val="3560E9CA"/>
    <w:rsid w:val="3744BC5A"/>
    <w:rsid w:val="374E1B01"/>
    <w:rsid w:val="388947F3"/>
    <w:rsid w:val="38B09B87"/>
    <w:rsid w:val="38DC528B"/>
    <w:rsid w:val="39845FF9"/>
    <w:rsid w:val="39A71B2F"/>
    <w:rsid w:val="3B5CFD55"/>
    <w:rsid w:val="3BABA737"/>
    <w:rsid w:val="3C73735F"/>
    <w:rsid w:val="3CD75072"/>
    <w:rsid w:val="3D27209C"/>
    <w:rsid w:val="3D947CEF"/>
    <w:rsid w:val="3E227C02"/>
    <w:rsid w:val="3F86B276"/>
    <w:rsid w:val="419DDC6F"/>
    <w:rsid w:val="423FB308"/>
    <w:rsid w:val="427F2E2A"/>
    <w:rsid w:val="42854598"/>
    <w:rsid w:val="42B9B4B4"/>
    <w:rsid w:val="42C98C86"/>
    <w:rsid w:val="430778C1"/>
    <w:rsid w:val="430984DE"/>
    <w:rsid w:val="434947C0"/>
    <w:rsid w:val="43923484"/>
    <w:rsid w:val="4392AEDC"/>
    <w:rsid w:val="44655CE7"/>
    <w:rsid w:val="4485F754"/>
    <w:rsid w:val="44C784DF"/>
    <w:rsid w:val="44F6D750"/>
    <w:rsid w:val="451557DB"/>
    <w:rsid w:val="46E377FB"/>
    <w:rsid w:val="46F2849C"/>
    <w:rsid w:val="47E0C5A8"/>
    <w:rsid w:val="482192B3"/>
    <w:rsid w:val="48D54751"/>
    <w:rsid w:val="496075D1"/>
    <w:rsid w:val="4968EAE4"/>
    <w:rsid w:val="4A616141"/>
    <w:rsid w:val="4B7C4A43"/>
    <w:rsid w:val="4C2650DF"/>
    <w:rsid w:val="4C2A1717"/>
    <w:rsid w:val="4C9183B4"/>
    <w:rsid w:val="4E83CCA5"/>
    <w:rsid w:val="4F3DEE5B"/>
    <w:rsid w:val="4F4488D5"/>
    <w:rsid w:val="50694559"/>
    <w:rsid w:val="507359E6"/>
    <w:rsid w:val="514BCD75"/>
    <w:rsid w:val="526F08B8"/>
    <w:rsid w:val="529AD1EA"/>
    <w:rsid w:val="535954DE"/>
    <w:rsid w:val="5378F34F"/>
    <w:rsid w:val="544C7D32"/>
    <w:rsid w:val="5463AF7D"/>
    <w:rsid w:val="55FD54CF"/>
    <w:rsid w:val="55FE70A8"/>
    <w:rsid w:val="57906E5C"/>
    <w:rsid w:val="57DF26C5"/>
    <w:rsid w:val="57ED5EB8"/>
    <w:rsid w:val="580C0B67"/>
    <w:rsid w:val="58D83BAF"/>
    <w:rsid w:val="5AB9C8A4"/>
    <w:rsid w:val="5B198E84"/>
    <w:rsid w:val="5B284557"/>
    <w:rsid w:val="5D0A0C43"/>
    <w:rsid w:val="5E2A507D"/>
    <w:rsid w:val="5E45A0D5"/>
    <w:rsid w:val="5F38DF97"/>
    <w:rsid w:val="5F460271"/>
    <w:rsid w:val="5F7E7426"/>
    <w:rsid w:val="5F85F69D"/>
    <w:rsid w:val="6008F7FA"/>
    <w:rsid w:val="60351FF7"/>
    <w:rsid w:val="61423285"/>
    <w:rsid w:val="6338A42A"/>
    <w:rsid w:val="636E0832"/>
    <w:rsid w:val="65252B4A"/>
    <w:rsid w:val="65498BFA"/>
    <w:rsid w:val="655317AF"/>
    <w:rsid w:val="6569AF5B"/>
    <w:rsid w:val="685D881E"/>
    <w:rsid w:val="68C9355A"/>
    <w:rsid w:val="68F45AB5"/>
    <w:rsid w:val="69514B11"/>
    <w:rsid w:val="69A080D8"/>
    <w:rsid w:val="69E36D03"/>
    <w:rsid w:val="6A40FCE9"/>
    <w:rsid w:val="6B11895E"/>
    <w:rsid w:val="6BBCAD2E"/>
    <w:rsid w:val="6BD2AA60"/>
    <w:rsid w:val="6FB38D94"/>
    <w:rsid w:val="70C6867E"/>
    <w:rsid w:val="70D006A0"/>
    <w:rsid w:val="70D04CF0"/>
    <w:rsid w:val="71471B78"/>
    <w:rsid w:val="71A2B4AB"/>
    <w:rsid w:val="71C347BC"/>
    <w:rsid w:val="723940C4"/>
    <w:rsid w:val="741AFE93"/>
    <w:rsid w:val="755D3E3D"/>
    <w:rsid w:val="7667FB2D"/>
    <w:rsid w:val="76DDF435"/>
    <w:rsid w:val="76FB8025"/>
    <w:rsid w:val="77529F55"/>
    <w:rsid w:val="785E6A6A"/>
    <w:rsid w:val="787B996E"/>
    <w:rsid w:val="790881A4"/>
    <w:rsid w:val="7912901C"/>
    <w:rsid w:val="79FE4172"/>
    <w:rsid w:val="7AEA16DF"/>
    <w:rsid w:val="7B6B8CC6"/>
    <w:rsid w:val="7BF530C9"/>
    <w:rsid w:val="7DBA2624"/>
    <w:rsid w:val="7E0C7623"/>
    <w:rsid w:val="7F3DB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0C28E"/>
  <w15:chartTrackingRefBased/>
  <w15:docId w15:val="{15C27E70-50ED-4FE4-AC15-D77DD6CFA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C4DCF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C4DCF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B2104"/>
    <w:rPr>
      <w:color w:val="954F72" w:themeColor="followedHyperlink"/>
      <w:u w:val="single"/>
    </w:rPr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xmlns:w14="http://schemas.microsoft.com/office/word/2010/wordml" xmlns:mc="http://schemas.openxmlformats.org/markup-compatibility/2006" xmlns:w="http://schemas.openxmlformats.org/wordprocessingml/2006/main" w:type="character" w:styleId="HeaderChar" w:customStyle="1" mc:Ignorable="w14">
    <w:name xmlns:w="http://schemas.openxmlformats.org/wordprocessingml/2006/main" w:val="Header Char"/>
    <w:basedOn xmlns:w="http://schemas.openxmlformats.org/wordprocessingml/2006/main" w:val="DefaultParagraphFont"/>
    <w:link xmlns:w="http://schemas.openxmlformats.org/wordprocessingml/2006/main" w:val="Head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Header" mc:Ignorable="w14">
    <w:name xmlns:w="http://schemas.openxmlformats.org/wordprocessingml/2006/main" w:val="header"/>
    <w:basedOn xmlns:w="http://schemas.openxmlformats.org/wordprocessingml/2006/main" w:val="Normal"/>
    <w:link xmlns:w="http://schemas.openxmlformats.org/wordprocessingml/2006/main" w:val="Head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  <w:style xmlns:w14="http://schemas.microsoft.com/office/word/2010/wordml" xmlns:mc="http://schemas.openxmlformats.org/markup-compatibility/2006" xmlns:w="http://schemas.openxmlformats.org/wordprocessingml/2006/main" w:type="character" w:styleId="FooterChar" w:customStyle="1" mc:Ignorable="w14">
    <w:name xmlns:w="http://schemas.openxmlformats.org/wordprocessingml/2006/main" w:val="Footer Char"/>
    <w:basedOn xmlns:w="http://schemas.openxmlformats.org/wordprocessingml/2006/main" w:val="DefaultParagraphFont"/>
    <w:link xmlns:w="http://schemas.openxmlformats.org/wordprocessingml/2006/main" w:val="Foot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Footer" mc:Ignorable="w14">
    <w:name xmlns:w="http://schemas.openxmlformats.org/wordprocessingml/2006/main" w:val="footer"/>
    <w:basedOn xmlns:w="http://schemas.openxmlformats.org/wordprocessingml/2006/main" w:val="Normal"/>
    <w:link xmlns:w="http://schemas.openxmlformats.org/wordprocessingml/2006/main" w:val="Foot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803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8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18" /><Relationship Type="http://schemas.openxmlformats.org/officeDocument/2006/relationships/webSettings" Target="webSettings.xml" Id="rId3" /><Relationship Type="http://schemas.openxmlformats.org/officeDocument/2006/relationships/fontTable" Target="fontTable.xml" Id="rId1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hyperlink" Target="mailto:rharbert@stonehill.edu" TargetMode="External" Id="R37b4396986334a90" /><Relationship Type="http://schemas.openxmlformats.org/officeDocument/2006/relationships/hyperlink" Target="https://github.com/rsh249" TargetMode="External" Id="Rfeb193f7d1f5447b" /><Relationship Type="http://schemas.openxmlformats.org/officeDocument/2006/relationships/header" Target="/word/header.xml" Id="Rbfd965b7c7c74b59" /><Relationship Type="http://schemas.openxmlformats.org/officeDocument/2006/relationships/footer" Target="/word/footer.xml" Id="Rca73058ec96a4013" /><Relationship Type="http://schemas.openxmlformats.org/officeDocument/2006/relationships/numbering" Target="/word/numbering.xml" Id="Ree1559154442435d" /><Relationship Type="http://schemas.openxmlformats.org/officeDocument/2006/relationships/hyperlink" Target="https://doi.org/10.1002/aps3.11322" TargetMode="External" Id="R92a364e82fbf4642" /><Relationship Type="http://schemas.openxmlformats.org/officeDocument/2006/relationships/hyperlink" Target="http://www.botanyconference.org/engine/search/index.php" TargetMode="External" Id="R7ea1d3e65d624f94" /><Relationship Type="http://schemas.openxmlformats.org/officeDocument/2006/relationships/hyperlink" Target="http://www.botanyconference.org/engine/" TargetMode="External" Id="Re95cc12d1b7846c6" /><Relationship Type="http://schemas.openxmlformats.org/officeDocument/2006/relationships/hyperlink" Target="https://github.com/developing-bioinformatics/eDNA_BLAST" TargetMode="External" Id="R0b4def1db7864360" /><Relationship Type="http://schemas.openxmlformats.org/officeDocument/2006/relationships/hyperlink" Target="https://github.com/rsh249/cRacle.git" TargetMode="External" Id="R10237a9dc33d4111" /><Relationship Type="http://schemas.openxmlformats.org/officeDocument/2006/relationships/hyperlink" Target="https://github.com/rsh249/usgs_packrat_midden_db" TargetMode="External" Id="R4b8738e9b6f6436f" /><Relationship Type="http://schemas.openxmlformats.org/officeDocument/2006/relationships/hyperlink" Target="https://github.com/rsh249/rasterExtras.git" TargetMode="External" Id="R1e5ac82757214014" /><Relationship Type="http://schemas.openxmlformats.org/officeDocument/2006/relationships/hyperlink" Target="https://github.com/rsh249/ISOETES1.git" TargetMode="External" Id="R960f3812503f440e" /><Relationship Type="http://schemas.openxmlformats.org/officeDocument/2006/relationships/hyperlink" Target="https://github.com/rsh249/NeotomaSeq.git" TargetMode="External" Id="Re8b70b9397044cd3" /><Relationship Type="http://schemas.openxmlformats.org/officeDocument/2006/relationships/hyperlink" Target="https://github.com/rsh249/raster_PET.git" TargetMode="External" Id="Rdcd5f3a5d32d45f1" /><Relationship Type="http://schemas.openxmlformats.org/officeDocument/2006/relationships/hyperlink" Target="https://github.com/developing-bioinformatics" TargetMode="External" Id="Re8b63c9fa1fe4ee5" /><Relationship Type="http://schemas.openxmlformats.org/officeDocument/2006/relationships/hyperlink" Target="https://bio331.devbioinformatics.org" TargetMode="External" Id="Re8cdb4f2ec344cc8" /><Relationship Type="http://schemas.openxmlformats.org/officeDocument/2006/relationships/hyperlink" Target="https://bio332.devbioinformatics.org" TargetMode="External" Id="R5790a626e9e1411f" /><Relationship Type="http://schemas.openxmlformats.org/officeDocument/2006/relationships/hyperlink" Target="https://r4bio.devbioinformatics.org" TargetMode="External" Id="Rf97e9caac08a45d5" /><Relationship Type="http://schemas.openxmlformats.org/officeDocument/2006/relationships/hyperlink" Target="https://rsh249.github.io/spatial_bioinformatics/" TargetMode="External" Id="R01bc9e9430f741a6" /><Relationship Type="http://schemas.openxmlformats.org/officeDocument/2006/relationships/hyperlink" Target="https://rsh249.github.io/python_workshop" TargetMode="External" Id="Rcac6bc15892648b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Stonehill College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Harbert, Robert S.</dc:creator>
  <keywords/>
  <dc:description/>
  <lastModifiedBy>Harbert, Robert S.</lastModifiedBy>
  <revision>21</revision>
  <lastPrinted>2019-08-08T15:35:00.0000000Z</lastPrinted>
  <dcterms:created xsi:type="dcterms:W3CDTF">2018-12-19T14:03:00.0000000Z</dcterms:created>
  <dcterms:modified xsi:type="dcterms:W3CDTF">2021-01-23T19:11:04.9776478Z</dcterms:modified>
</coreProperties>
</file>